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BA8CB" w14:textId="32D0612C" w:rsidR="007D4424" w:rsidRPr="003A7963" w:rsidRDefault="007D4424" w:rsidP="003A7963">
      <w:pPr>
        <w:pStyle w:val="Title"/>
        <w:jc w:val="center"/>
        <w:rPr>
          <w:b/>
          <w:color w:val="0070C0"/>
        </w:rPr>
      </w:pPr>
      <w:r w:rsidRPr="003A7963">
        <w:rPr>
          <w:b/>
          <w:color w:val="0070C0"/>
        </w:rPr>
        <w:t>Application Form</w:t>
      </w:r>
    </w:p>
    <w:p w14:paraId="71D768EE" w14:textId="6F510BBC" w:rsidR="00057D03" w:rsidRDefault="007D4424" w:rsidP="00057D03">
      <w:pPr>
        <w:pStyle w:val="Text2"/>
        <w:tabs>
          <w:tab w:val="left" w:pos="0"/>
        </w:tabs>
        <w:ind w:left="0" w:firstLine="0"/>
        <w:jc w:val="center"/>
        <w:rPr>
          <w:b/>
          <w:bCs/>
          <w:sz w:val="23"/>
          <w:szCs w:val="23"/>
        </w:rPr>
      </w:pPr>
      <w:r w:rsidRPr="00057D03">
        <w:rPr>
          <w:bCs/>
          <w:sz w:val="23"/>
          <w:szCs w:val="23"/>
        </w:rPr>
        <w:t>Call for expression of interest to participate in a pilot action on</w:t>
      </w:r>
      <w:r w:rsidRPr="00725A6D">
        <w:rPr>
          <w:b/>
          <w:bCs/>
          <w:sz w:val="23"/>
          <w:szCs w:val="23"/>
        </w:rPr>
        <w:t xml:space="preserve"> </w:t>
      </w:r>
      <w:r w:rsidR="00057D03" w:rsidRPr="00057D03">
        <w:rPr>
          <w:b/>
          <w:bCs/>
          <w:sz w:val="23"/>
          <w:szCs w:val="23"/>
        </w:rPr>
        <w:t>innovative implementation of the partnership principle in cohesion policy</w:t>
      </w:r>
      <w:r w:rsidR="00D5687C">
        <w:rPr>
          <w:b/>
          <w:bCs/>
          <w:sz w:val="23"/>
          <w:szCs w:val="23"/>
        </w:rPr>
        <w:t xml:space="preserve"> (phase 2)</w:t>
      </w:r>
    </w:p>
    <w:p w14:paraId="4622E95C" w14:textId="77777777" w:rsidR="003A7963" w:rsidRDefault="003A7963" w:rsidP="00057D03">
      <w:pPr>
        <w:pStyle w:val="Text2"/>
        <w:tabs>
          <w:tab w:val="left" w:pos="0"/>
        </w:tabs>
        <w:ind w:left="0" w:firstLine="0"/>
        <w:jc w:val="center"/>
        <w:rPr>
          <w:bCs/>
          <w:sz w:val="23"/>
          <w:szCs w:val="23"/>
        </w:rPr>
      </w:pPr>
    </w:p>
    <w:p w14:paraId="6FE175F5" w14:textId="11460462" w:rsidR="007D4424" w:rsidRDefault="007D4424" w:rsidP="00057D03">
      <w:pPr>
        <w:pStyle w:val="Text2"/>
        <w:tabs>
          <w:tab w:val="left" w:pos="0"/>
        </w:tabs>
        <w:ind w:left="0" w:firstLine="0"/>
        <w:jc w:val="center"/>
        <w:rPr>
          <w:rStyle w:val="Hyperlink"/>
          <w:bCs/>
          <w:sz w:val="23"/>
          <w:szCs w:val="23"/>
        </w:rPr>
      </w:pPr>
      <w:r w:rsidRPr="00725A6D">
        <w:rPr>
          <w:bCs/>
          <w:sz w:val="23"/>
          <w:szCs w:val="23"/>
        </w:rPr>
        <w:t xml:space="preserve">Please complete this form electronically and send it to:                                                         </w:t>
      </w:r>
      <w:hyperlink r:id="rId11" w:history="1">
        <w:r w:rsidRPr="00725A6D">
          <w:rPr>
            <w:rStyle w:val="Hyperlink"/>
            <w:bCs/>
            <w:sz w:val="23"/>
            <w:szCs w:val="23"/>
          </w:rPr>
          <w:t>REGIO-E1-ADMINISTRATIVE-CAPACITY@ec.europa.eu</w:t>
        </w:r>
      </w:hyperlink>
    </w:p>
    <w:p w14:paraId="37772FD1" w14:textId="299484C5" w:rsidR="007E4930" w:rsidRDefault="00042664" w:rsidP="00042664">
      <w:pPr>
        <w:pStyle w:val="Subtitle"/>
        <w:ind w:left="1560" w:hanging="1078"/>
      </w:pPr>
      <w:r>
        <w:tab/>
      </w:r>
      <w:r w:rsidR="007E4930">
        <w:t xml:space="preserve">to be completed by </w:t>
      </w:r>
      <w:r w:rsidR="004019A3">
        <w:t>public authority and civil society organisation</w:t>
      </w:r>
      <w:r>
        <w:t xml:space="preserve"> and sent by 30 April 202</w:t>
      </w:r>
      <w:r w:rsidR="002455E7">
        <w:t>3</w:t>
      </w:r>
    </w:p>
    <w:p w14:paraId="079A6332" w14:textId="49CC7C72" w:rsidR="00DF448E" w:rsidRPr="00DF448E" w:rsidRDefault="00263E18" w:rsidP="00F05206">
      <w:pPr>
        <w:jc w:val="left"/>
      </w:pPr>
      <w:r>
        <w:rPr>
          <w:rFonts w:asciiTheme="minorHAnsi" w:eastAsiaTheme="minorEastAsia" w:hAnsiTheme="minorHAnsi" w:cstheme="minorBidi"/>
          <w:color w:val="5A5A5A" w:themeColor="text1" w:themeTint="A5"/>
          <w:spacing w:val="15"/>
          <w:sz w:val="22"/>
          <w:szCs w:val="22"/>
        </w:rPr>
        <w:t xml:space="preserve">We will be looking at applications where public authorities and civil society organisations have demonstrated a collaborative work in developing a joint proposal. </w:t>
      </w:r>
    </w:p>
    <w:tbl>
      <w:tblPr>
        <w:tblStyle w:val="TableGrid"/>
        <w:tblW w:w="9356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568"/>
        <w:gridCol w:w="2409"/>
        <w:gridCol w:w="2268"/>
        <w:gridCol w:w="4111"/>
      </w:tblGrid>
      <w:tr w:rsidR="007D4424" w:rsidRPr="00B55054" w14:paraId="20AE5B9B" w14:textId="77777777" w:rsidTr="00C76BA3">
        <w:trPr>
          <w:trHeight w:val="256"/>
        </w:trPr>
        <w:tc>
          <w:tcPr>
            <w:tcW w:w="9356" w:type="dxa"/>
            <w:gridSpan w:val="4"/>
            <w:shd w:val="clear" w:color="auto" w:fill="BFBFBF" w:themeFill="background1" w:themeFillShade="BF"/>
          </w:tcPr>
          <w:p w14:paraId="7272297B" w14:textId="77777777" w:rsidR="007D4424" w:rsidRPr="00725A6D" w:rsidRDefault="007D4424" w:rsidP="007D4424">
            <w:pPr>
              <w:pStyle w:val="ListNumber1"/>
              <w:numPr>
                <w:ilvl w:val="0"/>
                <w:numId w:val="2"/>
              </w:numPr>
              <w:spacing w:after="0"/>
              <w:ind w:right="-169"/>
              <w:rPr>
                <w:b/>
                <w:bCs/>
              </w:rPr>
            </w:pPr>
            <w:r w:rsidRPr="00725A6D">
              <w:rPr>
                <w:b/>
                <w:bCs/>
                <w:shd w:val="clear" w:color="auto" w:fill="BFBFBF" w:themeFill="background1" w:themeFillShade="BF"/>
              </w:rPr>
              <w:t>Information about the applicant</w:t>
            </w:r>
          </w:p>
        </w:tc>
      </w:tr>
      <w:tr w:rsidR="00057D03" w:rsidRPr="00B55054" w14:paraId="165A5B96" w14:textId="77777777" w:rsidTr="00C76BA3">
        <w:trPr>
          <w:trHeight w:val="256"/>
        </w:trPr>
        <w:tc>
          <w:tcPr>
            <w:tcW w:w="9356" w:type="dxa"/>
            <w:gridSpan w:val="4"/>
            <w:shd w:val="clear" w:color="auto" w:fill="BFBFBF" w:themeFill="background1" w:themeFillShade="BF"/>
          </w:tcPr>
          <w:p w14:paraId="5BFD0FF7" w14:textId="77777777" w:rsidR="00057D03" w:rsidRPr="00725A6D" w:rsidRDefault="00057D03" w:rsidP="00057D03">
            <w:pPr>
              <w:pStyle w:val="ListNumber1"/>
              <w:spacing w:after="0"/>
              <w:ind w:right="-169"/>
              <w:rPr>
                <w:b/>
                <w:bCs/>
                <w:shd w:val="clear" w:color="auto" w:fill="BFBFBF" w:themeFill="background1" w:themeFillShade="BF"/>
              </w:rPr>
            </w:pPr>
            <w:r>
              <w:rPr>
                <w:b/>
                <w:bCs/>
                <w:shd w:val="clear" w:color="auto" w:fill="BFBFBF" w:themeFill="background1" w:themeFillShade="BF"/>
              </w:rPr>
              <w:t xml:space="preserve">A.    </w:t>
            </w:r>
            <w:r w:rsidRPr="00057D03">
              <w:rPr>
                <w:b/>
                <w:bCs/>
                <w:shd w:val="clear" w:color="auto" w:fill="BFBFBF" w:themeFill="background1" w:themeFillShade="BF"/>
              </w:rPr>
              <w:t>Public authority</w:t>
            </w:r>
          </w:p>
        </w:tc>
      </w:tr>
      <w:tr w:rsidR="007D4424" w:rsidRPr="00B55054" w14:paraId="10167F24" w14:textId="77777777" w:rsidTr="00C76BA3">
        <w:tc>
          <w:tcPr>
            <w:tcW w:w="568" w:type="dxa"/>
          </w:tcPr>
          <w:p w14:paraId="23784FB4" w14:textId="77777777" w:rsidR="007D4424" w:rsidRPr="001C573C" w:rsidRDefault="007D4424" w:rsidP="00057D03">
            <w:pPr>
              <w:pStyle w:val="Default"/>
              <w:ind w:left="460" w:right="-169" w:hanging="426"/>
            </w:pPr>
            <w:r w:rsidRPr="001C573C">
              <w:t>1</w:t>
            </w:r>
          </w:p>
        </w:tc>
        <w:tc>
          <w:tcPr>
            <w:tcW w:w="2409" w:type="dxa"/>
          </w:tcPr>
          <w:p w14:paraId="5996676F" w14:textId="77777777" w:rsidR="007D4424" w:rsidRPr="001C573C" w:rsidRDefault="007D4424" w:rsidP="00C76BA3">
            <w:pPr>
              <w:pStyle w:val="Text2"/>
              <w:ind w:left="0" w:right="35" w:firstLine="0"/>
            </w:pPr>
            <w:r w:rsidRPr="001C573C">
              <w:t>Name of managing authority / intermediate body</w:t>
            </w:r>
            <w:r w:rsidR="00057D03">
              <w:t>/ beneficiary</w:t>
            </w:r>
          </w:p>
        </w:tc>
        <w:tc>
          <w:tcPr>
            <w:tcW w:w="6379" w:type="dxa"/>
            <w:gridSpan w:val="2"/>
          </w:tcPr>
          <w:p w14:paraId="7A0AEC41" w14:textId="77777777" w:rsidR="007D4424" w:rsidRPr="00B55054" w:rsidRDefault="007D4424" w:rsidP="00C76BA3">
            <w:pPr>
              <w:pStyle w:val="Text2"/>
              <w:ind w:left="0" w:right="-169" w:firstLine="0"/>
              <w:rPr>
                <w:highlight w:val="yellow"/>
              </w:rPr>
            </w:pPr>
          </w:p>
        </w:tc>
      </w:tr>
      <w:tr w:rsidR="007D4424" w:rsidRPr="00B55054" w14:paraId="658534EE" w14:textId="77777777" w:rsidTr="00C76BA3">
        <w:tc>
          <w:tcPr>
            <w:tcW w:w="568" w:type="dxa"/>
          </w:tcPr>
          <w:p w14:paraId="4A182F91" w14:textId="77777777" w:rsidR="007D4424" w:rsidRPr="001C573C" w:rsidRDefault="007D4424" w:rsidP="00057D03">
            <w:pPr>
              <w:pStyle w:val="Default"/>
              <w:ind w:right="-169" w:hanging="732"/>
            </w:pPr>
            <w:r w:rsidRPr="001C573C">
              <w:t>2</w:t>
            </w:r>
          </w:p>
        </w:tc>
        <w:tc>
          <w:tcPr>
            <w:tcW w:w="2409" w:type="dxa"/>
          </w:tcPr>
          <w:p w14:paraId="1CE59CF4" w14:textId="77777777" w:rsidR="007D4424" w:rsidRPr="001C573C" w:rsidRDefault="007D4424" w:rsidP="00C76BA3">
            <w:pPr>
              <w:pStyle w:val="Text2"/>
              <w:ind w:left="0" w:firstLine="0"/>
              <w:jc w:val="left"/>
            </w:pPr>
            <w:r w:rsidRPr="001C573C">
              <w:t>Name of operational programme</w:t>
            </w:r>
            <w:r w:rsidR="00057D03">
              <w:t xml:space="preserve"> (if relevant add also further information on policy objective concerned, investment)</w:t>
            </w:r>
          </w:p>
        </w:tc>
        <w:tc>
          <w:tcPr>
            <w:tcW w:w="6379" w:type="dxa"/>
            <w:gridSpan w:val="2"/>
          </w:tcPr>
          <w:p w14:paraId="2FC2F6DC" w14:textId="77777777" w:rsidR="007D4424" w:rsidRPr="00B55054" w:rsidRDefault="007D4424" w:rsidP="00C76BA3">
            <w:pPr>
              <w:pStyle w:val="Text2"/>
              <w:ind w:left="0" w:right="-169" w:firstLine="0"/>
              <w:rPr>
                <w:highlight w:val="yellow"/>
              </w:rPr>
            </w:pPr>
          </w:p>
        </w:tc>
      </w:tr>
      <w:tr w:rsidR="007D4424" w:rsidRPr="00B55054" w14:paraId="25D66914" w14:textId="77777777" w:rsidTr="00C76BA3">
        <w:trPr>
          <w:trHeight w:val="481"/>
        </w:trPr>
        <w:tc>
          <w:tcPr>
            <w:tcW w:w="568" w:type="dxa"/>
            <w:vMerge w:val="restart"/>
          </w:tcPr>
          <w:p w14:paraId="424C7497" w14:textId="77777777" w:rsidR="007D4424" w:rsidRPr="00725A6D" w:rsidRDefault="007D4424" w:rsidP="00057D03">
            <w:pPr>
              <w:pStyle w:val="Default"/>
              <w:ind w:right="-169" w:hanging="732"/>
            </w:pPr>
            <w:r w:rsidRPr="00725A6D">
              <w:t>3</w:t>
            </w:r>
          </w:p>
        </w:tc>
        <w:tc>
          <w:tcPr>
            <w:tcW w:w="2409" w:type="dxa"/>
            <w:vMerge w:val="restart"/>
          </w:tcPr>
          <w:p w14:paraId="0A218E70" w14:textId="77777777" w:rsidR="007D4424" w:rsidRPr="00725A6D" w:rsidRDefault="007D4424" w:rsidP="00C76BA3">
            <w:pPr>
              <w:pStyle w:val="Text2"/>
              <w:tabs>
                <w:tab w:val="clear" w:pos="2302"/>
                <w:tab w:val="left" w:pos="2052"/>
              </w:tabs>
              <w:ind w:left="0" w:firstLine="0"/>
            </w:pPr>
            <w:r w:rsidRPr="00725A6D">
              <w:t>Contact person for this application</w:t>
            </w:r>
          </w:p>
        </w:tc>
        <w:tc>
          <w:tcPr>
            <w:tcW w:w="2268" w:type="dxa"/>
          </w:tcPr>
          <w:p w14:paraId="44622066" w14:textId="77777777" w:rsidR="007D4424" w:rsidRPr="00725A6D" w:rsidRDefault="007D4424" w:rsidP="00C76BA3">
            <w:pPr>
              <w:pStyle w:val="Text2"/>
              <w:ind w:left="0" w:right="-169" w:firstLine="0"/>
            </w:pPr>
            <w:r w:rsidRPr="00725A6D">
              <w:t>Name, surname</w:t>
            </w:r>
          </w:p>
        </w:tc>
        <w:tc>
          <w:tcPr>
            <w:tcW w:w="4111" w:type="dxa"/>
          </w:tcPr>
          <w:p w14:paraId="0381CE5D" w14:textId="77777777" w:rsidR="007D4424" w:rsidRPr="00B55054" w:rsidRDefault="007D4424" w:rsidP="00C76BA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7D4424" w:rsidRPr="00B55054" w14:paraId="3E38F851" w14:textId="77777777" w:rsidTr="00C76BA3">
        <w:trPr>
          <w:trHeight w:val="472"/>
        </w:trPr>
        <w:tc>
          <w:tcPr>
            <w:tcW w:w="568" w:type="dxa"/>
            <w:vMerge/>
          </w:tcPr>
          <w:p w14:paraId="2D89ECF3" w14:textId="77777777" w:rsidR="007D4424" w:rsidRPr="00725A6D" w:rsidRDefault="007D4424" w:rsidP="00C76BA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1F53E119" w14:textId="77777777" w:rsidR="007D4424" w:rsidRPr="00725A6D" w:rsidRDefault="007D4424" w:rsidP="00C76BA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6FEF461C" w14:textId="77777777" w:rsidR="007D4424" w:rsidRPr="00725A6D" w:rsidRDefault="007D4424" w:rsidP="00C76BA3">
            <w:pPr>
              <w:pStyle w:val="Text2"/>
              <w:ind w:left="0" w:right="-169" w:firstLine="0"/>
            </w:pPr>
            <w:r w:rsidRPr="00725A6D">
              <w:t>Job title</w:t>
            </w:r>
          </w:p>
        </w:tc>
        <w:tc>
          <w:tcPr>
            <w:tcW w:w="4111" w:type="dxa"/>
          </w:tcPr>
          <w:p w14:paraId="49618BB2" w14:textId="77777777" w:rsidR="007D4424" w:rsidRPr="00B55054" w:rsidRDefault="007D4424" w:rsidP="00C76BA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7D4424" w:rsidRPr="00B55054" w14:paraId="1090C9E6" w14:textId="77777777" w:rsidTr="00C76BA3">
        <w:trPr>
          <w:trHeight w:val="504"/>
        </w:trPr>
        <w:tc>
          <w:tcPr>
            <w:tcW w:w="568" w:type="dxa"/>
            <w:vMerge/>
          </w:tcPr>
          <w:p w14:paraId="2A9B0E4C" w14:textId="77777777" w:rsidR="007D4424" w:rsidRPr="00725A6D" w:rsidRDefault="007D4424" w:rsidP="00C76BA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19804F68" w14:textId="77777777" w:rsidR="007D4424" w:rsidRPr="00725A6D" w:rsidRDefault="007D4424" w:rsidP="00C76BA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6A72FB6E" w14:textId="77777777" w:rsidR="007D4424" w:rsidRPr="00725A6D" w:rsidRDefault="007D4424" w:rsidP="00C76BA3">
            <w:pPr>
              <w:pStyle w:val="Text2"/>
              <w:ind w:left="0" w:right="-169" w:firstLine="0"/>
            </w:pPr>
            <w:r w:rsidRPr="00725A6D">
              <w:t>E-mail</w:t>
            </w:r>
          </w:p>
        </w:tc>
        <w:tc>
          <w:tcPr>
            <w:tcW w:w="4111" w:type="dxa"/>
          </w:tcPr>
          <w:p w14:paraId="5824A312" w14:textId="77777777" w:rsidR="007D4424" w:rsidRPr="00B55054" w:rsidRDefault="007D4424" w:rsidP="00C76BA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057D03" w:rsidRPr="00B55054" w14:paraId="5C098D85" w14:textId="77777777" w:rsidTr="00057D03">
        <w:trPr>
          <w:trHeight w:val="504"/>
        </w:trPr>
        <w:tc>
          <w:tcPr>
            <w:tcW w:w="9356" w:type="dxa"/>
            <w:gridSpan w:val="4"/>
            <w:shd w:val="clear" w:color="auto" w:fill="BFBFBF" w:themeFill="background1" w:themeFillShade="BF"/>
          </w:tcPr>
          <w:p w14:paraId="1D9E46A9" w14:textId="77777777" w:rsidR="00057D03" w:rsidRPr="00057D03" w:rsidRDefault="00057D03" w:rsidP="00057D03">
            <w:pPr>
              <w:pStyle w:val="ListNumber1"/>
              <w:spacing w:after="0"/>
              <w:ind w:right="-169"/>
              <w:rPr>
                <w:b/>
                <w:highlight w:val="yellow"/>
              </w:rPr>
            </w:pPr>
            <w:r>
              <w:rPr>
                <w:b/>
              </w:rPr>
              <w:t xml:space="preserve">B.    </w:t>
            </w:r>
            <w:r w:rsidRPr="00057D03">
              <w:rPr>
                <w:b/>
              </w:rPr>
              <w:t>Civil Society Organisation</w:t>
            </w:r>
          </w:p>
        </w:tc>
      </w:tr>
      <w:tr w:rsidR="00057D03" w:rsidRPr="00B55054" w14:paraId="77D3353E" w14:textId="77777777" w:rsidTr="00B97D2D">
        <w:trPr>
          <w:trHeight w:val="504"/>
        </w:trPr>
        <w:tc>
          <w:tcPr>
            <w:tcW w:w="568" w:type="dxa"/>
          </w:tcPr>
          <w:p w14:paraId="75871622" w14:textId="77777777" w:rsidR="00057D03" w:rsidRPr="001C573C" w:rsidRDefault="00057D03" w:rsidP="00057D03">
            <w:pPr>
              <w:pStyle w:val="Default"/>
              <w:ind w:left="460" w:right="-169" w:hanging="426"/>
            </w:pPr>
            <w:r w:rsidRPr="001C573C">
              <w:t>1</w:t>
            </w:r>
          </w:p>
        </w:tc>
        <w:tc>
          <w:tcPr>
            <w:tcW w:w="2409" w:type="dxa"/>
          </w:tcPr>
          <w:p w14:paraId="5A6908FE" w14:textId="531C8333" w:rsidR="00057D03" w:rsidRPr="001C573C" w:rsidRDefault="00057D03" w:rsidP="00AA2C42">
            <w:pPr>
              <w:pStyle w:val="Text2"/>
              <w:ind w:left="0" w:right="35" w:firstLine="0"/>
            </w:pPr>
            <w:r w:rsidRPr="001C573C">
              <w:t xml:space="preserve">Name of </w:t>
            </w:r>
            <w:r w:rsidR="00AA2C42">
              <w:t xml:space="preserve">the </w:t>
            </w:r>
            <w:r w:rsidR="004019A3">
              <w:t>c</w:t>
            </w:r>
            <w:r w:rsidR="00AA2C42">
              <w:t>ivil society organisation</w:t>
            </w:r>
          </w:p>
        </w:tc>
        <w:tc>
          <w:tcPr>
            <w:tcW w:w="6379" w:type="dxa"/>
            <w:gridSpan w:val="2"/>
            <w:shd w:val="clear" w:color="auto" w:fill="auto"/>
          </w:tcPr>
          <w:p w14:paraId="0A8ACED2" w14:textId="77777777" w:rsidR="00057D03" w:rsidRPr="00B97D2D" w:rsidRDefault="00AA2C42" w:rsidP="00057D03">
            <w:pPr>
              <w:pStyle w:val="ListNumber1"/>
              <w:spacing w:after="0"/>
              <w:ind w:right="-169"/>
            </w:pPr>
            <w:r w:rsidRPr="00B97D2D">
              <w:t>Name</w:t>
            </w:r>
          </w:p>
          <w:p w14:paraId="0A2CF9E7" w14:textId="77777777" w:rsidR="00AA2C42" w:rsidRPr="00B97D2D" w:rsidRDefault="00AA2C42" w:rsidP="00057D03">
            <w:pPr>
              <w:pStyle w:val="ListNumber1"/>
              <w:spacing w:after="0"/>
              <w:ind w:right="-169"/>
            </w:pPr>
          </w:p>
          <w:p w14:paraId="7A7BBB73" w14:textId="77777777" w:rsidR="00AA2C42" w:rsidRPr="00AA2C42" w:rsidRDefault="00AA2C42" w:rsidP="00057D03">
            <w:pPr>
              <w:pStyle w:val="ListNumber1"/>
              <w:spacing w:after="0"/>
              <w:ind w:right="-169"/>
              <w:rPr>
                <w:i/>
                <w:highlight w:val="yellow"/>
              </w:rPr>
            </w:pPr>
            <w:r w:rsidRPr="00B97D2D">
              <w:t>Webpage:</w:t>
            </w:r>
          </w:p>
        </w:tc>
      </w:tr>
      <w:tr w:rsidR="00057D03" w:rsidRPr="00B55054" w14:paraId="01519BA8" w14:textId="77777777" w:rsidTr="00C76BA3">
        <w:trPr>
          <w:trHeight w:val="504"/>
        </w:trPr>
        <w:tc>
          <w:tcPr>
            <w:tcW w:w="568" w:type="dxa"/>
            <w:vMerge w:val="restart"/>
          </w:tcPr>
          <w:p w14:paraId="7CAE7F22" w14:textId="77777777" w:rsidR="00057D03" w:rsidRPr="00725A6D" w:rsidRDefault="00057D03" w:rsidP="00057D03">
            <w:pPr>
              <w:pStyle w:val="Default"/>
              <w:ind w:right="-169" w:hanging="732"/>
            </w:pPr>
            <w:r>
              <w:t>2</w:t>
            </w:r>
          </w:p>
        </w:tc>
        <w:tc>
          <w:tcPr>
            <w:tcW w:w="2409" w:type="dxa"/>
            <w:vMerge w:val="restart"/>
          </w:tcPr>
          <w:p w14:paraId="4D50460B" w14:textId="77777777" w:rsidR="00057D03" w:rsidRPr="00725A6D" w:rsidRDefault="00057D03" w:rsidP="00057D03">
            <w:pPr>
              <w:pStyle w:val="Text2"/>
              <w:tabs>
                <w:tab w:val="clear" w:pos="2302"/>
                <w:tab w:val="left" w:pos="2052"/>
              </w:tabs>
              <w:ind w:left="0" w:firstLine="0"/>
            </w:pPr>
            <w:r w:rsidRPr="00725A6D">
              <w:t>Contact person for this application</w:t>
            </w:r>
          </w:p>
        </w:tc>
        <w:tc>
          <w:tcPr>
            <w:tcW w:w="2268" w:type="dxa"/>
          </w:tcPr>
          <w:p w14:paraId="1B9BF63B" w14:textId="77777777" w:rsidR="00057D03" w:rsidRPr="00725A6D" w:rsidRDefault="00057D03" w:rsidP="00057D03">
            <w:pPr>
              <w:pStyle w:val="Text2"/>
              <w:ind w:left="0" w:right="-169" w:firstLine="0"/>
            </w:pPr>
            <w:r w:rsidRPr="00725A6D">
              <w:t>Name, surname</w:t>
            </w:r>
          </w:p>
        </w:tc>
        <w:tc>
          <w:tcPr>
            <w:tcW w:w="4111" w:type="dxa"/>
          </w:tcPr>
          <w:p w14:paraId="4941EDEE" w14:textId="77777777" w:rsidR="00057D03" w:rsidRPr="00B55054" w:rsidRDefault="00057D03" w:rsidP="00057D0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057D03" w:rsidRPr="00B55054" w14:paraId="6333DF90" w14:textId="77777777" w:rsidTr="00C76BA3">
        <w:trPr>
          <w:trHeight w:val="504"/>
        </w:trPr>
        <w:tc>
          <w:tcPr>
            <w:tcW w:w="568" w:type="dxa"/>
            <w:vMerge/>
          </w:tcPr>
          <w:p w14:paraId="32CD277E" w14:textId="77777777" w:rsidR="00057D03" w:rsidRPr="00725A6D" w:rsidRDefault="00057D03" w:rsidP="00057D0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0370CDBE" w14:textId="77777777" w:rsidR="00057D03" w:rsidRPr="00725A6D" w:rsidRDefault="00057D03" w:rsidP="00057D0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19919D26" w14:textId="77777777" w:rsidR="00057D03" w:rsidRPr="00725A6D" w:rsidRDefault="00057D03" w:rsidP="00057D03">
            <w:pPr>
              <w:pStyle w:val="Text2"/>
              <w:ind w:left="0" w:right="-169" w:firstLine="0"/>
            </w:pPr>
            <w:r w:rsidRPr="00725A6D">
              <w:t>Job title</w:t>
            </w:r>
          </w:p>
        </w:tc>
        <w:tc>
          <w:tcPr>
            <w:tcW w:w="4111" w:type="dxa"/>
          </w:tcPr>
          <w:p w14:paraId="02466F99" w14:textId="77777777" w:rsidR="00057D03" w:rsidRPr="00B55054" w:rsidRDefault="00057D03" w:rsidP="00057D0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057D03" w:rsidRPr="00B55054" w14:paraId="667F7620" w14:textId="77777777" w:rsidTr="00C76BA3">
        <w:trPr>
          <w:trHeight w:val="504"/>
        </w:trPr>
        <w:tc>
          <w:tcPr>
            <w:tcW w:w="568" w:type="dxa"/>
            <w:vMerge/>
          </w:tcPr>
          <w:p w14:paraId="5814887E" w14:textId="77777777" w:rsidR="00057D03" w:rsidRPr="00725A6D" w:rsidRDefault="00057D03" w:rsidP="00057D0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26C53586" w14:textId="77777777" w:rsidR="00057D03" w:rsidRPr="00725A6D" w:rsidRDefault="00057D03" w:rsidP="00057D0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76A310CC" w14:textId="77777777" w:rsidR="00057D03" w:rsidRPr="00725A6D" w:rsidRDefault="00057D03" w:rsidP="00057D03">
            <w:pPr>
              <w:pStyle w:val="Text2"/>
              <w:ind w:left="0" w:right="-169" w:firstLine="0"/>
            </w:pPr>
            <w:r w:rsidRPr="00725A6D">
              <w:t>E-mail</w:t>
            </w:r>
          </w:p>
        </w:tc>
        <w:tc>
          <w:tcPr>
            <w:tcW w:w="4111" w:type="dxa"/>
          </w:tcPr>
          <w:p w14:paraId="68C84802" w14:textId="77777777" w:rsidR="00057D03" w:rsidRPr="00B55054" w:rsidRDefault="00057D03" w:rsidP="00057D0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</w:tbl>
    <w:p w14:paraId="42E39E10" w14:textId="77777777" w:rsidR="007D4424" w:rsidRPr="00B55054" w:rsidRDefault="007D4424" w:rsidP="007D4424">
      <w:pPr>
        <w:pStyle w:val="Default"/>
        <w:ind w:right="-169"/>
        <w:rPr>
          <w:highlight w:val="yellow"/>
        </w:rPr>
      </w:pP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7D4424" w:rsidRPr="00B55054" w14:paraId="26F3777F" w14:textId="77777777" w:rsidTr="00C76BA3">
        <w:tc>
          <w:tcPr>
            <w:tcW w:w="5000" w:type="pct"/>
            <w:shd w:val="clear" w:color="auto" w:fill="BFBFBF" w:themeFill="background1" w:themeFillShade="BF"/>
          </w:tcPr>
          <w:p w14:paraId="3133AFFE" w14:textId="71BA0900" w:rsidR="007D4424" w:rsidRPr="00725A6D" w:rsidRDefault="007D4424" w:rsidP="007D4424">
            <w:pPr>
              <w:pStyle w:val="ListNumber1"/>
              <w:keepNext/>
              <w:numPr>
                <w:ilvl w:val="0"/>
                <w:numId w:val="2"/>
              </w:numPr>
              <w:spacing w:after="0"/>
              <w:ind w:right="-108"/>
              <w:rPr>
                <w:b/>
                <w:bCs/>
              </w:rPr>
            </w:pPr>
            <w:r w:rsidRPr="00725A6D">
              <w:rPr>
                <w:b/>
                <w:bCs/>
              </w:rPr>
              <w:t xml:space="preserve">Interaction with relevant national coordination body/ministry </w:t>
            </w:r>
            <w:r w:rsidR="00B97D2D">
              <w:rPr>
                <w:b/>
                <w:bCs/>
              </w:rPr>
              <w:t>and relevant national/regional/local government.</w:t>
            </w:r>
          </w:p>
        </w:tc>
      </w:tr>
      <w:tr w:rsidR="007D4424" w:rsidRPr="00B55054" w14:paraId="49622BD8" w14:textId="77777777" w:rsidTr="00C76BA3">
        <w:trPr>
          <w:trHeight w:val="619"/>
        </w:trPr>
        <w:tc>
          <w:tcPr>
            <w:tcW w:w="5000" w:type="pct"/>
          </w:tcPr>
          <w:p w14:paraId="5AD73C43" w14:textId="77777777" w:rsidR="007D4424" w:rsidRDefault="007D4424" w:rsidP="00C76BA3">
            <w:pPr>
              <w:pStyle w:val="Text2"/>
              <w:keepNext/>
              <w:ind w:left="0" w:right="34" w:firstLine="0"/>
            </w:pPr>
            <w:r w:rsidRPr="00725A6D">
              <w:t>Please indicate whether the relevant national coordination body/ministry (or equivalent) is</w:t>
            </w:r>
            <w:r w:rsidR="004C1792">
              <w:t xml:space="preserve"> </w:t>
            </w:r>
            <w:r w:rsidRPr="00725A6D">
              <w:t xml:space="preserve">informed about your application. What role do you envisage for the relevant national coordination body/ministry in the pilot project? </w:t>
            </w:r>
          </w:p>
          <w:p w14:paraId="653BFCE8" w14:textId="03DC4B1D" w:rsidR="00B97D2D" w:rsidRPr="00725A6D" w:rsidRDefault="00B97D2D" w:rsidP="00C76BA3">
            <w:pPr>
              <w:pStyle w:val="Text2"/>
              <w:keepNext/>
              <w:ind w:left="0" w:right="34" w:firstLine="0"/>
            </w:pPr>
            <w:r>
              <w:t>Please also indicate whether relevant national/regional/local government will be involved in the pilot project.</w:t>
            </w:r>
          </w:p>
        </w:tc>
      </w:tr>
      <w:tr w:rsidR="007D4424" w:rsidRPr="00B55054" w14:paraId="4B728FF6" w14:textId="77777777" w:rsidTr="00C76BA3">
        <w:trPr>
          <w:trHeight w:val="2110"/>
        </w:trPr>
        <w:tc>
          <w:tcPr>
            <w:tcW w:w="5000" w:type="pct"/>
            <w:vAlign w:val="bottom"/>
          </w:tcPr>
          <w:p w14:paraId="5638D5F5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5D7505B3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6D687ADE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5C3E847E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656DBAB3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3DA05891" w14:textId="77777777" w:rsidR="007D4424" w:rsidRPr="00B55054" w:rsidRDefault="007D4424" w:rsidP="00C76BA3">
            <w:pPr>
              <w:pStyle w:val="Text2"/>
              <w:keepNext/>
              <w:ind w:left="0" w:right="-108" w:firstLine="0"/>
              <w:jc w:val="left"/>
              <w:rPr>
                <w:i/>
                <w:highlight w:val="yellow"/>
              </w:rPr>
            </w:pPr>
            <w:r w:rsidRPr="001C573C">
              <w:rPr>
                <w:i/>
              </w:rPr>
              <w:t>Max. 200 words</w:t>
            </w:r>
          </w:p>
        </w:tc>
      </w:tr>
      <w:tr w:rsidR="007D4424" w:rsidRPr="00B55054" w14:paraId="5FA55B7C" w14:textId="77777777" w:rsidTr="00C76BA3">
        <w:trPr>
          <w:trHeight w:val="511"/>
        </w:trPr>
        <w:tc>
          <w:tcPr>
            <w:tcW w:w="5000" w:type="pct"/>
            <w:shd w:val="clear" w:color="auto" w:fill="BFBFBF" w:themeFill="background1" w:themeFillShade="BF"/>
          </w:tcPr>
          <w:p w14:paraId="0509AFAE" w14:textId="77777777" w:rsidR="007D4424" w:rsidRPr="00B55054" w:rsidRDefault="007D4424" w:rsidP="00C76BA3">
            <w:pPr>
              <w:keepNext/>
              <w:ind w:right="-108"/>
              <w:rPr>
                <w:highlight w:val="yellow"/>
              </w:rPr>
            </w:pPr>
          </w:p>
        </w:tc>
      </w:tr>
    </w:tbl>
    <w:p w14:paraId="65B38381" w14:textId="77777777" w:rsidR="007D4424" w:rsidRPr="00B55054" w:rsidRDefault="007D4424" w:rsidP="007D4424">
      <w:pPr>
        <w:pStyle w:val="Default"/>
        <w:rPr>
          <w:highlight w:val="yellow"/>
        </w:rPr>
      </w:pP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E567BA" w:rsidRPr="00B55054" w14:paraId="5DB100E7" w14:textId="77777777" w:rsidTr="00C76BA3">
        <w:trPr>
          <w:trHeight w:val="511"/>
        </w:trPr>
        <w:tc>
          <w:tcPr>
            <w:tcW w:w="5000" w:type="pct"/>
            <w:shd w:val="clear" w:color="auto" w:fill="BFBFBF" w:themeFill="background1" w:themeFillShade="BF"/>
            <w:vAlign w:val="center"/>
          </w:tcPr>
          <w:p w14:paraId="32C8D570" w14:textId="197D84CE" w:rsidR="00E567BA" w:rsidRPr="003C2394" w:rsidRDefault="009237C8">
            <w:pPr>
              <w:pStyle w:val="ListNumber1"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  <w:sz w:val="23"/>
                <w:szCs w:val="23"/>
              </w:rPr>
              <w:t xml:space="preserve">Ambitions and expected long-term impact </w:t>
            </w:r>
          </w:p>
        </w:tc>
      </w:tr>
      <w:tr w:rsidR="00E567BA" w:rsidRPr="00B55054" w14:paraId="468382B2" w14:textId="77777777" w:rsidTr="00C76BA3">
        <w:trPr>
          <w:trHeight w:val="512"/>
        </w:trPr>
        <w:tc>
          <w:tcPr>
            <w:tcW w:w="5000" w:type="pct"/>
            <w:vAlign w:val="center"/>
          </w:tcPr>
          <w:p w14:paraId="6A7C883D" w14:textId="125D28B9" w:rsidR="009237C8" w:rsidRPr="001C573C" w:rsidRDefault="009237C8" w:rsidP="0027526F">
            <w:pPr>
              <w:pStyle w:val="Text2"/>
              <w:keepNext/>
              <w:ind w:left="0" w:right="34" w:firstLine="0"/>
            </w:pPr>
            <w:r>
              <w:lastRenderedPageBreak/>
              <w:br/>
            </w:r>
            <w:r w:rsidRPr="0027526F">
              <w:t xml:space="preserve">Please describe </w:t>
            </w:r>
            <w:r w:rsidR="0026096A" w:rsidRPr="0027526F">
              <w:t xml:space="preserve">an </w:t>
            </w:r>
            <w:r w:rsidRPr="0027526F">
              <w:t>ambition and expected long-term impact from involving citizens</w:t>
            </w:r>
            <w:r w:rsidR="00616CDB" w:rsidRPr="0027526F">
              <w:t>:</w:t>
            </w:r>
            <w:r w:rsidRPr="0027526F">
              <w:t xml:space="preserve"> how it would </w:t>
            </w:r>
            <w:r w:rsidR="0026096A" w:rsidRPr="0027526F">
              <w:t>affect</w:t>
            </w:r>
            <w:r w:rsidRPr="0027526F">
              <w:t xml:space="preserve"> </w:t>
            </w:r>
            <w:r w:rsidR="00D5687C" w:rsidRPr="0027526F">
              <w:t xml:space="preserve">governance and </w:t>
            </w:r>
            <w:r w:rsidRPr="0027526F">
              <w:t>management of EU funds for cohesion policy</w:t>
            </w:r>
            <w:r w:rsidR="00C13537" w:rsidRPr="0027526F">
              <w:t xml:space="preserve"> in 2021-2027</w:t>
            </w:r>
            <w:r w:rsidR="00D5687C" w:rsidRPr="0027526F">
              <w:t xml:space="preserve"> </w:t>
            </w:r>
            <w:r w:rsidR="0054557B" w:rsidRPr="0027526F">
              <w:t xml:space="preserve">while fostering a culture of participation </w:t>
            </w:r>
            <w:proofErr w:type="gramStart"/>
            <w:r w:rsidR="00D5687C" w:rsidRPr="0027526F">
              <w:t xml:space="preserve">beyond </w:t>
            </w:r>
            <w:r w:rsidR="00616CDB" w:rsidRPr="0027526F">
              <w:t xml:space="preserve"> </w:t>
            </w:r>
            <w:r w:rsidR="0054557B" w:rsidRPr="0027526F">
              <w:t>the</w:t>
            </w:r>
            <w:proofErr w:type="gramEnd"/>
            <w:r w:rsidR="0054557B" w:rsidRPr="0027526F">
              <w:t xml:space="preserve"> </w:t>
            </w:r>
            <w:r w:rsidR="00D5687C" w:rsidRPr="0027526F">
              <w:t>pilot</w:t>
            </w:r>
            <w:r w:rsidR="00F13261" w:rsidRPr="0027526F">
              <w:t>?</w:t>
            </w:r>
          </w:p>
        </w:tc>
      </w:tr>
      <w:tr w:rsidR="007D4424" w:rsidRPr="00B55054" w14:paraId="7BA540F3" w14:textId="77777777" w:rsidTr="00C76BA3">
        <w:trPr>
          <w:trHeight w:val="6366"/>
        </w:trPr>
        <w:tc>
          <w:tcPr>
            <w:tcW w:w="5000" w:type="pct"/>
            <w:vAlign w:val="bottom"/>
          </w:tcPr>
          <w:p w14:paraId="3E39CE24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4AA60EFF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5F9A3742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3A46CB06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48E77C2C" w14:textId="77777777" w:rsidR="007D4424" w:rsidRPr="00B55054" w:rsidRDefault="007D4424" w:rsidP="00C76BA3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</w:p>
          <w:p w14:paraId="73937966" w14:textId="77777777" w:rsidR="007D4424" w:rsidRPr="00B55054" w:rsidRDefault="007D4424" w:rsidP="00C76BA3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  <w:r w:rsidRPr="001C573C">
              <w:rPr>
                <w:i/>
                <w:iCs/>
              </w:rPr>
              <w:t>Max 500 words</w:t>
            </w:r>
          </w:p>
        </w:tc>
      </w:tr>
    </w:tbl>
    <w:p w14:paraId="0DB9B712" w14:textId="77777777" w:rsidR="007D4424" w:rsidRDefault="007D4424" w:rsidP="007D4424">
      <w:pPr>
        <w:pStyle w:val="Default"/>
        <w:rPr>
          <w:highlight w:val="yellow"/>
        </w:rPr>
      </w:pPr>
    </w:p>
    <w:tbl>
      <w:tblPr>
        <w:tblStyle w:val="TableGrid"/>
        <w:tblW w:w="4951" w:type="pct"/>
        <w:tblLook w:val="04A0" w:firstRow="1" w:lastRow="0" w:firstColumn="1" w:lastColumn="0" w:noHBand="0" w:noVBand="1"/>
      </w:tblPr>
      <w:tblGrid>
        <w:gridCol w:w="936"/>
        <w:gridCol w:w="7992"/>
      </w:tblGrid>
      <w:tr w:rsidR="007D4424" w:rsidRPr="00B55054" w14:paraId="267593F4" w14:textId="77777777" w:rsidTr="00C76BA3">
        <w:trPr>
          <w:trHeight w:val="794"/>
        </w:trPr>
        <w:tc>
          <w:tcPr>
            <w:tcW w:w="5000" w:type="pct"/>
            <w:gridSpan w:val="2"/>
            <w:shd w:val="clear" w:color="auto" w:fill="BFBFBF" w:themeFill="background1" w:themeFillShade="BF"/>
            <w:vAlign w:val="center"/>
          </w:tcPr>
          <w:p w14:paraId="28B0ECB5" w14:textId="5DB58A92" w:rsidR="007D4424" w:rsidRPr="001C573C" w:rsidRDefault="00721C37" w:rsidP="00E567BA">
            <w:pPr>
              <w:pStyle w:val="ListNumber1"/>
              <w:keepNext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Innovative participatory process that you intend to apply</w:t>
            </w:r>
          </w:p>
        </w:tc>
      </w:tr>
      <w:tr w:rsidR="007D4424" w:rsidRPr="00B55054" w14:paraId="7A39A04E" w14:textId="77777777" w:rsidTr="00C76BA3">
        <w:trPr>
          <w:trHeight w:val="878"/>
        </w:trPr>
        <w:tc>
          <w:tcPr>
            <w:tcW w:w="5000" w:type="pct"/>
            <w:gridSpan w:val="2"/>
            <w:vAlign w:val="center"/>
          </w:tcPr>
          <w:p w14:paraId="065AD84C" w14:textId="68517BBA" w:rsidR="00D72D48" w:rsidRDefault="007D4424">
            <w:pPr>
              <w:pStyle w:val="Text2"/>
              <w:keepNext/>
              <w:ind w:left="0" w:firstLine="0"/>
            </w:pPr>
            <w:r w:rsidRPr="001C573C">
              <w:t xml:space="preserve">Please </w:t>
            </w:r>
            <w:r w:rsidR="00721C37">
              <w:t xml:space="preserve">select </w:t>
            </w:r>
            <w:r w:rsidR="0027526F">
              <w:t>maximum two options</w:t>
            </w:r>
            <w:r w:rsidR="00721C37">
              <w:t xml:space="preserve"> of the participatory </w:t>
            </w:r>
            <w:r w:rsidR="006702E5">
              <w:t xml:space="preserve">methodologies </w:t>
            </w:r>
            <w:r w:rsidR="00721C37">
              <w:t xml:space="preserve">described below and </w:t>
            </w:r>
            <w:r w:rsidR="0089188C">
              <w:t>reply</w:t>
            </w:r>
            <w:r w:rsidR="00721C37">
              <w:t xml:space="preserve"> in the box below</w:t>
            </w:r>
            <w:r w:rsidR="0089188C">
              <w:t xml:space="preserve"> to the following question with reference to </w:t>
            </w:r>
            <w:r w:rsidR="0040557C">
              <w:t>management and implementation of ERDF, JTF and Cohesion Funds in 2021-2027</w:t>
            </w:r>
            <w:r w:rsidR="00721C37">
              <w:t>:</w:t>
            </w:r>
          </w:p>
          <w:p w14:paraId="23B76E77" w14:textId="4056ECA0" w:rsidR="00721C37" w:rsidRDefault="00721C37" w:rsidP="00721C37">
            <w:pPr>
              <w:pStyle w:val="Text2"/>
              <w:keepNext/>
              <w:numPr>
                <w:ilvl w:val="0"/>
                <w:numId w:val="4"/>
              </w:numPr>
            </w:pPr>
            <w:r>
              <w:t xml:space="preserve">In which context you would like to </w:t>
            </w:r>
            <w:r w:rsidR="006702E5">
              <w:t>involve citizens</w:t>
            </w:r>
            <w:r w:rsidR="0089188C">
              <w:t>?</w:t>
            </w:r>
            <w:r w:rsidR="00141598">
              <w:t xml:space="preserve"> </w:t>
            </w:r>
          </w:p>
          <w:p w14:paraId="19828921" w14:textId="04280A68" w:rsidR="00721C37" w:rsidRDefault="00721C37" w:rsidP="00721C37">
            <w:pPr>
              <w:pStyle w:val="Text2"/>
              <w:keepNext/>
              <w:numPr>
                <w:ilvl w:val="0"/>
                <w:numId w:val="4"/>
              </w:numPr>
            </w:pPr>
            <w:r>
              <w:t>Which objectives you would like to achieve</w:t>
            </w:r>
            <w:r w:rsidR="00141598">
              <w:t xml:space="preserve"> with the involvement of citizens (be as specific as possible)</w:t>
            </w:r>
            <w:r w:rsidR="0089188C">
              <w:t>?</w:t>
            </w:r>
          </w:p>
          <w:p w14:paraId="07B9B3F6" w14:textId="61C08818" w:rsidR="00721C37" w:rsidRPr="001C573C" w:rsidRDefault="00986A7A" w:rsidP="00986A7A">
            <w:pPr>
              <w:pStyle w:val="Text2"/>
              <w:keepNext/>
              <w:numPr>
                <w:ilvl w:val="0"/>
                <w:numId w:val="4"/>
              </w:numPr>
            </w:pPr>
            <w:r>
              <w:t xml:space="preserve">How will the inputs received through the participatory process impact the decision making regarding the implementation and management of EU funds for cohesion policy </w:t>
            </w:r>
            <w:r w:rsidR="00721C37">
              <w:t>in your territory</w:t>
            </w:r>
            <w:r w:rsidR="0089188C">
              <w:t>?</w:t>
            </w:r>
          </w:p>
        </w:tc>
      </w:tr>
      <w:tr w:rsidR="00721C37" w:rsidRPr="00B55054" w14:paraId="6C3974FB" w14:textId="77777777" w:rsidTr="00721C37">
        <w:trPr>
          <w:trHeight w:val="796"/>
        </w:trPr>
        <w:tc>
          <w:tcPr>
            <w:tcW w:w="5000" w:type="pct"/>
            <w:gridSpan w:val="2"/>
            <w:vAlign w:val="center"/>
          </w:tcPr>
          <w:p w14:paraId="14A3D545" w14:textId="11B11E23" w:rsidR="00721C37" w:rsidRDefault="00721C37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 xml:space="preserve">Please select </w:t>
            </w:r>
            <w:r w:rsidR="001579BC">
              <w:rPr>
                <w:color w:val="000000"/>
                <w:sz w:val="23"/>
                <w:szCs w:val="23"/>
              </w:rPr>
              <w:t xml:space="preserve">maximum two options </w:t>
            </w:r>
            <w:proofErr w:type="gramStart"/>
            <w:r w:rsidR="001579BC">
              <w:rPr>
                <w:color w:val="000000"/>
                <w:sz w:val="23"/>
                <w:szCs w:val="23"/>
              </w:rPr>
              <w:t xml:space="preserve">for </w:t>
            </w:r>
            <w:r>
              <w:rPr>
                <w:color w:val="000000"/>
                <w:sz w:val="23"/>
                <w:szCs w:val="23"/>
              </w:rPr>
              <w:t xml:space="preserve"> the</w:t>
            </w:r>
            <w:proofErr w:type="gramEnd"/>
            <w:r>
              <w:rPr>
                <w:color w:val="000000"/>
                <w:sz w:val="23"/>
                <w:szCs w:val="23"/>
              </w:rPr>
              <w:t xml:space="preserve"> </w:t>
            </w:r>
            <w:r w:rsidR="001579BC">
              <w:rPr>
                <w:color w:val="000000"/>
                <w:sz w:val="23"/>
                <w:szCs w:val="23"/>
              </w:rPr>
              <w:t xml:space="preserve">suggested </w:t>
            </w:r>
            <w:r>
              <w:rPr>
                <w:color w:val="000000"/>
                <w:sz w:val="23"/>
                <w:szCs w:val="23"/>
              </w:rPr>
              <w:t xml:space="preserve">participatory </w:t>
            </w:r>
            <w:r w:rsidR="001579BC">
              <w:rPr>
                <w:color w:val="000000"/>
                <w:sz w:val="23"/>
                <w:szCs w:val="23"/>
              </w:rPr>
              <w:t>methodology to be implemented</w:t>
            </w:r>
            <w:r w:rsidR="000752D7">
              <w:rPr>
                <w:rStyle w:val="FootnoteReference"/>
                <w:color w:val="000000"/>
                <w:sz w:val="23"/>
                <w:szCs w:val="23"/>
              </w:rPr>
              <w:footnoteReference w:id="2"/>
            </w:r>
            <w:r w:rsidR="001579BC">
              <w:rPr>
                <w:color w:val="000000"/>
                <w:sz w:val="23"/>
                <w:szCs w:val="23"/>
              </w:rPr>
              <w:t xml:space="preserve">: </w:t>
            </w:r>
            <w:r>
              <w:rPr>
                <w:color w:val="000000"/>
                <w:sz w:val="23"/>
                <w:szCs w:val="23"/>
              </w:rPr>
              <w:t>below</w:t>
            </w:r>
            <w:r w:rsidR="00E6589A">
              <w:rPr>
                <w:color w:val="000000"/>
                <w:sz w:val="23"/>
                <w:szCs w:val="23"/>
              </w:rPr>
              <w:t>:</w:t>
            </w:r>
          </w:p>
        </w:tc>
      </w:tr>
      <w:tr w:rsidR="00721C37" w:rsidRPr="00914F29" w14:paraId="619D2692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339550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center"/>
              </w:tcPr>
              <w:p w14:paraId="37F7C1BB" w14:textId="0934C5E4" w:rsidR="00721C37" w:rsidRDefault="00C05F28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36CFEBFD" w14:textId="6DB4A5BA" w:rsidR="00721C37" w:rsidRPr="003110CF" w:rsidRDefault="00914F29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  <w:lang w:val="en-US"/>
              </w:rPr>
            </w:pPr>
            <w:r w:rsidRPr="003110CF">
              <w:rPr>
                <w:color w:val="000000"/>
                <w:sz w:val="23"/>
                <w:szCs w:val="23"/>
                <w:lang w:val="en-US"/>
              </w:rPr>
              <w:t>A representative deliberative process (</w:t>
            </w:r>
            <w:r w:rsidR="00414F3D" w:rsidRPr="00414F3D">
              <w:rPr>
                <w:color w:val="000000"/>
                <w:sz w:val="23"/>
                <w:szCs w:val="23"/>
                <w:lang w:val="en-US"/>
              </w:rPr>
              <w:t>a process in which a broadly representative body of people weighs evidence, deliberates to find common ground, and develops detailed recommendations on policy issues for public authorities</w:t>
            </w:r>
            <w:r>
              <w:rPr>
                <w:color w:val="000000"/>
                <w:sz w:val="23"/>
                <w:szCs w:val="23"/>
                <w:lang w:val="en-US"/>
              </w:rPr>
              <w:t xml:space="preserve">) </w:t>
            </w:r>
          </w:p>
        </w:tc>
      </w:tr>
      <w:tr w:rsidR="00721C37" w:rsidRPr="00B55054" w14:paraId="71C10347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828284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center"/>
              </w:tcPr>
              <w:p w14:paraId="6F5D47C7" w14:textId="31732114" w:rsidR="00721C37" w:rsidRDefault="00692FCE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50E163DD" w14:textId="45FBD84F" w:rsidR="00721C37" w:rsidRDefault="00914F29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A participatory budget (</w:t>
            </w:r>
            <w:r w:rsidR="00691308" w:rsidRPr="00691308">
              <w:rPr>
                <w:color w:val="000000"/>
                <w:sz w:val="23"/>
                <w:szCs w:val="23"/>
              </w:rPr>
              <w:t>mechanisms that allow citizens and stakeholders to influence public decisions through the direct allocation of public resources to priorities or projects</w:t>
            </w:r>
            <w:r>
              <w:rPr>
                <w:color w:val="000000"/>
                <w:sz w:val="23"/>
                <w:szCs w:val="23"/>
              </w:rPr>
              <w:t xml:space="preserve">)  </w:t>
            </w:r>
          </w:p>
        </w:tc>
      </w:tr>
      <w:tr w:rsidR="00D73569" w:rsidRPr="00B55054" w14:paraId="0BE2A4E1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1859112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center"/>
              </w:tcPr>
              <w:p w14:paraId="7082C49F" w14:textId="37CE0969" w:rsidR="00D73569" w:rsidRDefault="00692FCE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63BE056A" w14:textId="734AE7CC" w:rsidR="00D73569" w:rsidRDefault="00D73569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Use of emerging technology for participation (</w:t>
            </w:r>
            <w:r w:rsidR="00305FA0">
              <w:rPr>
                <w:color w:val="000000"/>
                <w:sz w:val="23"/>
                <w:szCs w:val="23"/>
              </w:rPr>
              <w:t xml:space="preserve">experimentation with artificial intelligence, augmented reality, innovative digital tools, gamified platforms, etc.) </w:t>
            </w:r>
          </w:p>
        </w:tc>
      </w:tr>
      <w:tr w:rsidR="00414F3D" w:rsidRPr="00B55054" w14:paraId="58D9C25A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706719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center"/>
              </w:tcPr>
              <w:p w14:paraId="01A5CF27" w14:textId="715CE6CC" w:rsidR="00414F3D" w:rsidRDefault="00692FCE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5108C77C" w14:textId="472D19FF" w:rsidR="00414F3D" w:rsidRDefault="00D73569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Civic monitoring (</w:t>
            </w:r>
            <w:r w:rsidRPr="00D73569">
              <w:rPr>
                <w:color w:val="000000"/>
                <w:sz w:val="23"/>
                <w:szCs w:val="23"/>
              </w:rPr>
              <w:t>involving the public in the monitoring and evaluation of public decisions, policies, and services.</w:t>
            </w:r>
            <w:r>
              <w:rPr>
                <w:color w:val="000000"/>
                <w:sz w:val="23"/>
                <w:szCs w:val="23"/>
              </w:rPr>
              <w:t xml:space="preserve">) </w:t>
            </w:r>
          </w:p>
        </w:tc>
      </w:tr>
      <w:tr w:rsidR="00BC1710" w:rsidRPr="00B55054" w14:paraId="3BD5E22D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1353921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center"/>
              </w:tcPr>
              <w:p w14:paraId="57F9B8A3" w14:textId="7D3F5A67" w:rsidR="00BC1710" w:rsidRDefault="00692FCE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222D384F" w14:textId="355D6D55" w:rsidR="00BC1710" w:rsidRDefault="00BC1710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Citizen science (involving</w:t>
            </w:r>
            <w:r w:rsidRPr="00BC1710">
              <w:rPr>
                <w:color w:val="000000"/>
                <w:sz w:val="23"/>
                <w:szCs w:val="23"/>
              </w:rPr>
              <w:t xml:space="preserve"> in one or many stages of a</w:t>
            </w:r>
            <w:r>
              <w:rPr>
                <w:color w:val="000000"/>
                <w:sz w:val="23"/>
                <w:szCs w:val="23"/>
              </w:rPr>
              <w:t xml:space="preserve">n </w:t>
            </w:r>
            <w:r w:rsidRPr="00BC1710">
              <w:rPr>
                <w:color w:val="000000"/>
                <w:sz w:val="23"/>
                <w:szCs w:val="23"/>
              </w:rPr>
              <w:t xml:space="preserve">investigation, like identifying research questions, conducting observations, </w:t>
            </w:r>
            <w:proofErr w:type="gramStart"/>
            <w:r>
              <w:rPr>
                <w:color w:val="000000"/>
                <w:sz w:val="23"/>
                <w:szCs w:val="23"/>
              </w:rPr>
              <w:t>collecting</w:t>
            </w:r>
            <w:proofErr w:type="gramEnd"/>
            <w:r>
              <w:rPr>
                <w:color w:val="000000"/>
                <w:sz w:val="23"/>
                <w:szCs w:val="23"/>
              </w:rPr>
              <w:t xml:space="preserve"> and </w:t>
            </w:r>
            <w:r w:rsidRPr="00BC1710">
              <w:rPr>
                <w:color w:val="000000"/>
                <w:sz w:val="23"/>
                <w:szCs w:val="23"/>
              </w:rPr>
              <w:t>analysing data, and using the resulting knowledge</w:t>
            </w:r>
            <w:r>
              <w:rPr>
                <w:color w:val="000000"/>
                <w:sz w:val="23"/>
                <w:szCs w:val="23"/>
              </w:rPr>
              <w:t xml:space="preserve">) </w:t>
            </w:r>
          </w:p>
        </w:tc>
      </w:tr>
      <w:tr w:rsidR="00914F29" w:rsidRPr="00B55054" w14:paraId="485AA963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1077251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center"/>
              </w:tcPr>
              <w:p w14:paraId="4F326362" w14:textId="24A2DA0D" w:rsidR="00914F29" w:rsidRDefault="00692FCE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5B1B7B6B" w14:textId="2E8FE1DA" w:rsidR="00F13261" w:rsidRDefault="00BA65B0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Open innovation (</w:t>
            </w:r>
            <w:r w:rsidR="00295B37" w:rsidRPr="00295B37">
              <w:rPr>
                <w:color w:val="000000"/>
                <w:sz w:val="23"/>
                <w:szCs w:val="23"/>
              </w:rPr>
              <w:t>as crowdsourcing, hackathons, or public challenges, are a way for public authorities to tap into collective intelligence to co-create solutions for specific public issues</w:t>
            </w:r>
            <w:r w:rsidR="00295B37">
              <w:rPr>
                <w:color w:val="000000"/>
                <w:sz w:val="23"/>
                <w:szCs w:val="23"/>
              </w:rPr>
              <w:t>)</w:t>
            </w:r>
          </w:p>
        </w:tc>
      </w:tr>
      <w:tr w:rsidR="00F13261" w:rsidRPr="00B55054" w14:paraId="7A781BD8" w14:textId="77777777" w:rsidTr="00721C37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1483738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4" w:type="pct"/>
                <w:vAlign w:val="center"/>
              </w:tcPr>
              <w:p w14:paraId="6490ACB4" w14:textId="3CABEF69" w:rsidR="00F13261" w:rsidRDefault="00F13261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4476" w:type="pct"/>
            <w:vAlign w:val="center"/>
          </w:tcPr>
          <w:p w14:paraId="1D3E4F62" w14:textId="54417D1D" w:rsidR="00F13261" w:rsidRDefault="00F13261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Other, please specify:</w:t>
            </w:r>
          </w:p>
        </w:tc>
      </w:tr>
      <w:tr w:rsidR="007D4424" w:rsidRPr="00B55054" w14:paraId="0163FB31" w14:textId="77777777" w:rsidTr="00C76BA3">
        <w:trPr>
          <w:trHeight w:val="796"/>
        </w:trPr>
        <w:tc>
          <w:tcPr>
            <w:tcW w:w="5000" w:type="pct"/>
            <w:gridSpan w:val="2"/>
            <w:vAlign w:val="center"/>
          </w:tcPr>
          <w:p w14:paraId="0FC7DC88" w14:textId="13DAD008" w:rsidR="007D4424" w:rsidRPr="001C573C" w:rsidRDefault="00721C37" w:rsidP="0040557C">
            <w:pPr>
              <w:pStyle w:val="Text2"/>
              <w:keepNext/>
              <w:numPr>
                <w:ilvl w:val="0"/>
                <w:numId w:val="5"/>
              </w:numPr>
              <w:jc w:val="left"/>
            </w:pPr>
            <w:r>
              <w:rPr>
                <w:color w:val="000000"/>
                <w:sz w:val="23"/>
                <w:szCs w:val="23"/>
              </w:rPr>
              <w:t xml:space="preserve">Please describe in which context you would like to apply the selected </w:t>
            </w:r>
            <w:r w:rsidR="00E6589A">
              <w:rPr>
                <w:color w:val="000000"/>
                <w:sz w:val="23"/>
                <w:szCs w:val="23"/>
              </w:rPr>
              <w:t xml:space="preserve">participatory process, </w:t>
            </w:r>
            <w:proofErr w:type="gramStart"/>
            <w:r w:rsidR="00E6589A">
              <w:rPr>
                <w:color w:val="000000"/>
                <w:sz w:val="23"/>
                <w:szCs w:val="23"/>
              </w:rPr>
              <w:t>i.e.</w:t>
            </w:r>
            <w:proofErr w:type="gramEnd"/>
            <w:r w:rsidR="00E6589A">
              <w:rPr>
                <w:color w:val="000000"/>
                <w:sz w:val="23"/>
                <w:szCs w:val="23"/>
              </w:rPr>
              <w:t xml:space="preserve"> which is the issue we want to tackle, which are the relevant factors that can influence the results</w:t>
            </w:r>
            <w:r w:rsidR="0089188C">
              <w:rPr>
                <w:color w:val="000000"/>
                <w:sz w:val="23"/>
                <w:szCs w:val="23"/>
              </w:rPr>
              <w:t>.</w:t>
            </w:r>
            <w:r w:rsidR="00E6589A">
              <w:rPr>
                <w:color w:val="000000"/>
                <w:sz w:val="23"/>
                <w:szCs w:val="23"/>
              </w:rPr>
              <w:t xml:space="preserve"> etc.</w:t>
            </w:r>
          </w:p>
        </w:tc>
      </w:tr>
      <w:tr w:rsidR="007D4424" w:rsidRPr="00B55054" w14:paraId="17B6A8A2" w14:textId="77777777" w:rsidTr="00C76BA3">
        <w:trPr>
          <w:trHeight w:val="1927"/>
        </w:trPr>
        <w:tc>
          <w:tcPr>
            <w:tcW w:w="5000" w:type="pct"/>
            <w:gridSpan w:val="2"/>
            <w:vAlign w:val="bottom"/>
          </w:tcPr>
          <w:p w14:paraId="73A83999" w14:textId="28E5A349" w:rsidR="007D4424" w:rsidRPr="001C573C" w:rsidRDefault="0040557C" w:rsidP="002A5B2A">
            <w:pPr>
              <w:pStyle w:val="Text2"/>
              <w:keepNext/>
              <w:ind w:left="0" w:firstLine="0"/>
              <w:jc w:val="left"/>
              <w:rPr>
                <w:i/>
              </w:rPr>
            </w:pPr>
            <w:r w:rsidRPr="001C573C">
              <w:rPr>
                <w:i/>
              </w:rPr>
              <w:lastRenderedPageBreak/>
              <w:t xml:space="preserve">Max </w:t>
            </w:r>
            <w:r>
              <w:rPr>
                <w:i/>
              </w:rPr>
              <w:t>3</w:t>
            </w:r>
            <w:r w:rsidRPr="001C573C">
              <w:rPr>
                <w:i/>
              </w:rPr>
              <w:t>00 words</w:t>
            </w:r>
          </w:p>
        </w:tc>
      </w:tr>
      <w:tr w:rsidR="007D4424" w:rsidRPr="00B55054" w14:paraId="5978FE65" w14:textId="77777777" w:rsidTr="00C76BA3">
        <w:trPr>
          <w:trHeight w:val="735"/>
        </w:trPr>
        <w:tc>
          <w:tcPr>
            <w:tcW w:w="5000" w:type="pct"/>
            <w:gridSpan w:val="2"/>
            <w:vAlign w:val="center"/>
          </w:tcPr>
          <w:p w14:paraId="4691911E" w14:textId="00B6FABB" w:rsidR="002A5B2A" w:rsidRPr="001C573C" w:rsidRDefault="00E6589A" w:rsidP="0040557C">
            <w:pPr>
              <w:pStyle w:val="Text2"/>
              <w:keepNext/>
              <w:numPr>
                <w:ilvl w:val="0"/>
                <w:numId w:val="5"/>
              </w:numPr>
              <w:jc w:val="left"/>
            </w:pPr>
            <w:r>
              <w:t>Please describe which objectives you want to achieve</w:t>
            </w:r>
            <w:r w:rsidR="002A4026">
              <w:t>, including reference to instrument, programme that will be open for participation of citizens.</w:t>
            </w:r>
          </w:p>
        </w:tc>
      </w:tr>
      <w:tr w:rsidR="007D4424" w:rsidRPr="00B55054" w14:paraId="31250DFC" w14:textId="77777777" w:rsidTr="00C76BA3">
        <w:trPr>
          <w:trHeight w:val="1899"/>
        </w:trPr>
        <w:tc>
          <w:tcPr>
            <w:tcW w:w="5000" w:type="pct"/>
            <w:gridSpan w:val="2"/>
            <w:vAlign w:val="bottom"/>
          </w:tcPr>
          <w:p w14:paraId="11C44202" w14:textId="77777777" w:rsidR="007D4424" w:rsidRPr="001C573C" w:rsidRDefault="007D4424" w:rsidP="002A5B2A">
            <w:pPr>
              <w:pStyle w:val="Text2"/>
              <w:keepNext/>
              <w:ind w:left="0" w:firstLine="0"/>
              <w:jc w:val="left"/>
              <w:rPr>
                <w:i/>
              </w:rPr>
            </w:pPr>
            <w:r w:rsidRPr="001C573C">
              <w:rPr>
                <w:i/>
              </w:rPr>
              <w:t xml:space="preserve">Max </w:t>
            </w:r>
            <w:r w:rsidR="002A5B2A">
              <w:rPr>
                <w:i/>
              </w:rPr>
              <w:t>3</w:t>
            </w:r>
            <w:r w:rsidRPr="001C573C">
              <w:rPr>
                <w:i/>
              </w:rPr>
              <w:t>00 words</w:t>
            </w:r>
          </w:p>
        </w:tc>
      </w:tr>
      <w:tr w:rsidR="007D4424" w:rsidRPr="00B55054" w14:paraId="3EED7439" w14:textId="77777777" w:rsidTr="00C76BA3">
        <w:trPr>
          <w:trHeight w:val="716"/>
        </w:trPr>
        <w:tc>
          <w:tcPr>
            <w:tcW w:w="5000" w:type="pct"/>
            <w:gridSpan w:val="2"/>
            <w:vAlign w:val="center"/>
          </w:tcPr>
          <w:p w14:paraId="21FE96D7" w14:textId="1C6CA284" w:rsidR="002A5B2A" w:rsidRPr="001C573C" w:rsidRDefault="00E6589A" w:rsidP="00616CDB">
            <w:pPr>
              <w:pStyle w:val="Text2"/>
              <w:keepNext/>
              <w:numPr>
                <w:ilvl w:val="0"/>
                <w:numId w:val="5"/>
              </w:numPr>
              <w:jc w:val="left"/>
            </w:pPr>
            <w:r>
              <w:t>Please describe how the outcome of the participatory process will affect use of EU funds for cohesion policy in your territory</w:t>
            </w:r>
            <w:r w:rsidR="002A4026">
              <w:t xml:space="preserve">, including reference to the moment </w:t>
            </w:r>
            <w:r w:rsidR="002A4026" w:rsidRPr="002A4026">
              <w:t>in the management cycle of ERDF, JTF or CF where citizens’ inputs will be used</w:t>
            </w:r>
            <w:r w:rsidR="002A5B2A" w:rsidRPr="001C573C">
              <w:rPr>
                <w:color w:val="000000"/>
                <w:sz w:val="23"/>
                <w:szCs w:val="23"/>
              </w:rPr>
              <w:t xml:space="preserve"> </w:t>
            </w:r>
          </w:p>
        </w:tc>
      </w:tr>
      <w:tr w:rsidR="007D4424" w:rsidRPr="00B55054" w14:paraId="5F693056" w14:textId="77777777" w:rsidTr="00C76BA3">
        <w:trPr>
          <w:trHeight w:val="1893"/>
        </w:trPr>
        <w:tc>
          <w:tcPr>
            <w:tcW w:w="5000" w:type="pct"/>
            <w:gridSpan w:val="2"/>
            <w:vAlign w:val="bottom"/>
          </w:tcPr>
          <w:p w14:paraId="36907870" w14:textId="77777777" w:rsidR="007D4424" w:rsidRPr="001C573C" w:rsidRDefault="007D4424" w:rsidP="002A5B2A">
            <w:pPr>
              <w:pStyle w:val="Text2"/>
              <w:keepNext/>
              <w:ind w:left="0" w:firstLine="0"/>
              <w:jc w:val="left"/>
              <w:rPr>
                <w:i/>
              </w:rPr>
            </w:pPr>
            <w:r w:rsidRPr="001C573C">
              <w:rPr>
                <w:i/>
              </w:rPr>
              <w:t xml:space="preserve">Max </w:t>
            </w:r>
            <w:r w:rsidR="002A5B2A">
              <w:rPr>
                <w:i/>
              </w:rPr>
              <w:t>3</w:t>
            </w:r>
            <w:r w:rsidRPr="001C573C">
              <w:rPr>
                <w:i/>
              </w:rPr>
              <w:t>00 words</w:t>
            </w:r>
          </w:p>
        </w:tc>
      </w:tr>
    </w:tbl>
    <w:p w14:paraId="6170304D" w14:textId="77777777" w:rsidR="007D4424" w:rsidRDefault="007D4424" w:rsidP="007D4424">
      <w:pPr>
        <w:pStyle w:val="Default"/>
        <w:rPr>
          <w:highlight w:val="yellow"/>
        </w:rPr>
      </w:pP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105605" w:rsidRPr="001C573C" w14:paraId="552E038D" w14:textId="77777777" w:rsidTr="00105605">
        <w:trPr>
          <w:trHeight w:val="511"/>
        </w:trPr>
        <w:tc>
          <w:tcPr>
            <w:tcW w:w="5000" w:type="pct"/>
            <w:shd w:val="clear" w:color="auto" w:fill="BFBFBF" w:themeFill="background1" w:themeFillShade="BF"/>
          </w:tcPr>
          <w:p w14:paraId="622233E7" w14:textId="6376F72E" w:rsidR="00105605" w:rsidRPr="001C573C" w:rsidRDefault="00105605" w:rsidP="00105605">
            <w:pPr>
              <w:pStyle w:val="ListNumber1"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</w:rPr>
              <w:t xml:space="preserve">Description of </w:t>
            </w:r>
            <w:r w:rsidRPr="00105605">
              <w:rPr>
                <w:b/>
              </w:rPr>
              <w:t>envisaged cooperation between public authority and civil society organisation</w:t>
            </w:r>
            <w:r>
              <w:rPr>
                <w:b/>
              </w:rPr>
              <w:t>.</w:t>
            </w:r>
          </w:p>
        </w:tc>
      </w:tr>
      <w:tr w:rsidR="00105605" w:rsidRPr="001C573C" w14:paraId="1A5F4633" w14:textId="77777777" w:rsidTr="00105605">
        <w:trPr>
          <w:trHeight w:val="512"/>
        </w:trPr>
        <w:tc>
          <w:tcPr>
            <w:tcW w:w="5000" w:type="pct"/>
          </w:tcPr>
          <w:p w14:paraId="614B21DF" w14:textId="21B45B5F" w:rsidR="00105605" w:rsidRPr="001C573C" w:rsidRDefault="00105605" w:rsidP="00263E18">
            <w:pPr>
              <w:pStyle w:val="Text2"/>
              <w:ind w:left="0" w:firstLine="0"/>
            </w:pPr>
            <w:r>
              <w:t xml:space="preserve">Please explain how </w:t>
            </w:r>
            <w:r w:rsidR="00E567BA">
              <w:t xml:space="preserve">the </w:t>
            </w:r>
            <w:r>
              <w:t xml:space="preserve">cooperation between </w:t>
            </w:r>
            <w:r w:rsidR="00E567BA">
              <w:t xml:space="preserve">the </w:t>
            </w:r>
            <w:r>
              <w:t xml:space="preserve">public authority and </w:t>
            </w:r>
            <w:r w:rsidR="00E567BA">
              <w:t xml:space="preserve">the </w:t>
            </w:r>
            <w:r>
              <w:t xml:space="preserve">civil society </w:t>
            </w:r>
            <w:r w:rsidR="00E567BA">
              <w:t xml:space="preserve">organisation </w:t>
            </w:r>
            <w:r>
              <w:t xml:space="preserve">will take place </w:t>
            </w:r>
            <w:r w:rsidR="0089188C">
              <w:t>for the implementation of the participatory process</w:t>
            </w:r>
            <w:r>
              <w:t>.</w:t>
            </w:r>
            <w:r w:rsidR="00086FAD">
              <w:t xml:space="preserve"> </w:t>
            </w:r>
            <w:r w:rsidR="0089188C">
              <w:t xml:space="preserve">Please refer to any previous and future cooperation envisaged. </w:t>
            </w:r>
            <w:r w:rsidR="00263E18">
              <w:t>Please</w:t>
            </w:r>
            <w:r w:rsidR="00086FAD">
              <w:t xml:space="preserve"> mention </w:t>
            </w:r>
            <w:r w:rsidR="00DF448E">
              <w:t>whether the</w:t>
            </w:r>
            <w:r w:rsidR="00086FAD">
              <w:t xml:space="preserve"> civil society organisation will </w:t>
            </w:r>
            <w:r w:rsidR="00DF448E">
              <w:t xml:space="preserve">receive financial support by programmes 2021-2027 </w:t>
            </w:r>
            <w:r w:rsidR="00086FAD">
              <w:t xml:space="preserve">for their time working on this initiative. </w:t>
            </w:r>
          </w:p>
        </w:tc>
      </w:tr>
      <w:tr w:rsidR="00105605" w:rsidRPr="00B55054" w14:paraId="41A007D4" w14:textId="77777777" w:rsidTr="003A7963">
        <w:trPr>
          <w:trHeight w:val="2507"/>
        </w:trPr>
        <w:tc>
          <w:tcPr>
            <w:tcW w:w="5000" w:type="pct"/>
          </w:tcPr>
          <w:p w14:paraId="5414D25E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3DD730B2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0374009F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14489314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3F3F2C66" w14:textId="77777777" w:rsidR="00105605" w:rsidRPr="00B55054" w:rsidRDefault="00105605" w:rsidP="00793C12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</w:p>
          <w:p w14:paraId="75971F7D" w14:textId="77777777" w:rsidR="00105605" w:rsidRPr="00B55054" w:rsidRDefault="00105605" w:rsidP="00793C12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  <w:r w:rsidRPr="001C573C">
              <w:rPr>
                <w:i/>
                <w:iCs/>
              </w:rPr>
              <w:t>Max 500 words</w:t>
            </w:r>
          </w:p>
        </w:tc>
      </w:tr>
    </w:tbl>
    <w:p w14:paraId="33592EF3" w14:textId="0EF4C490" w:rsidR="007D4424" w:rsidRDefault="007D4424" w:rsidP="00E6589A">
      <w:pPr>
        <w:pStyle w:val="Default"/>
        <w:ind w:left="0" w:firstLine="0"/>
        <w:rPr>
          <w:highlight w:val="yellow"/>
        </w:rPr>
      </w:pP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E6589A" w:rsidRPr="003C2394" w14:paraId="0868E2D2" w14:textId="77777777" w:rsidTr="002B6ACB">
        <w:trPr>
          <w:trHeight w:val="511"/>
        </w:trPr>
        <w:tc>
          <w:tcPr>
            <w:tcW w:w="5000" w:type="pct"/>
            <w:shd w:val="clear" w:color="auto" w:fill="BFBFBF" w:themeFill="background1" w:themeFillShade="BF"/>
            <w:vAlign w:val="center"/>
          </w:tcPr>
          <w:p w14:paraId="3B640D8E" w14:textId="59693C53" w:rsidR="00E6589A" w:rsidRPr="003C2394" w:rsidRDefault="00E6589A" w:rsidP="00E6589A">
            <w:pPr>
              <w:pStyle w:val="ListNumber1"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Team composition </w:t>
            </w:r>
          </w:p>
        </w:tc>
      </w:tr>
      <w:tr w:rsidR="00E6589A" w:rsidRPr="001C573C" w14:paraId="308BD936" w14:textId="77777777" w:rsidTr="002B6ACB">
        <w:trPr>
          <w:trHeight w:val="512"/>
        </w:trPr>
        <w:tc>
          <w:tcPr>
            <w:tcW w:w="5000" w:type="pct"/>
            <w:vAlign w:val="center"/>
          </w:tcPr>
          <w:p w14:paraId="3AD24AC9" w14:textId="5CBEE1B4" w:rsidR="00E6589A" w:rsidRPr="001C573C" w:rsidRDefault="00E6589A" w:rsidP="002B6ACB">
            <w:pPr>
              <w:pStyle w:val="Text2"/>
              <w:ind w:left="0" w:firstLine="0"/>
            </w:pPr>
            <w:r w:rsidRPr="001C573C">
              <w:t xml:space="preserve">Please provide a description </w:t>
            </w:r>
            <w:r>
              <w:rPr>
                <w:bCs/>
              </w:rPr>
              <w:t>of the</w:t>
            </w:r>
            <w:r w:rsidRPr="0056526C">
              <w:rPr>
                <w:bCs/>
              </w:rPr>
              <w:t xml:space="preserve"> public authority</w:t>
            </w:r>
            <w:r w:rsidR="0040557C">
              <w:rPr>
                <w:bCs/>
              </w:rPr>
              <w:t xml:space="preserve"> (including the involvement of political leadership)</w:t>
            </w:r>
            <w:r w:rsidRPr="0056526C">
              <w:rPr>
                <w:bCs/>
              </w:rPr>
              <w:t xml:space="preserve"> </w:t>
            </w:r>
            <w:r w:rsidRPr="00CC09C5">
              <w:t>and</w:t>
            </w:r>
            <w:r w:rsidRPr="00CC09C5">
              <w:rPr>
                <w:bCs/>
              </w:rPr>
              <w:t xml:space="preserve"> </w:t>
            </w:r>
            <w:r>
              <w:rPr>
                <w:bCs/>
              </w:rPr>
              <w:t xml:space="preserve">the </w:t>
            </w:r>
            <w:r w:rsidRPr="0056526C">
              <w:rPr>
                <w:bCs/>
              </w:rPr>
              <w:t xml:space="preserve">civil society organisation </w:t>
            </w:r>
            <w:r>
              <w:rPr>
                <w:bCs/>
              </w:rPr>
              <w:t>teams that will be</w:t>
            </w:r>
            <w:r w:rsidRPr="0056526C">
              <w:rPr>
                <w:bCs/>
              </w:rPr>
              <w:t xml:space="preserve"> directly involved in the pilot project</w:t>
            </w:r>
            <w:r>
              <w:rPr>
                <w:bCs/>
              </w:rPr>
              <w:t xml:space="preserve">. </w:t>
            </w:r>
            <w:r w:rsidR="0040557C">
              <w:rPr>
                <w:bCs/>
              </w:rPr>
              <w:t>Members of the team should be able to communicate in English with the experts of OECD.</w:t>
            </w:r>
          </w:p>
        </w:tc>
      </w:tr>
      <w:tr w:rsidR="00E6589A" w:rsidRPr="00B55054" w14:paraId="7B2197EF" w14:textId="77777777" w:rsidTr="002B6ACB">
        <w:trPr>
          <w:trHeight w:val="6366"/>
        </w:trPr>
        <w:tc>
          <w:tcPr>
            <w:tcW w:w="5000" w:type="pct"/>
            <w:vAlign w:val="bottom"/>
          </w:tcPr>
          <w:p w14:paraId="0018BE71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504EB603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76A97D6F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5F3E0BD3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6A588B45" w14:textId="77777777" w:rsidR="00E6589A" w:rsidRPr="00B55054" w:rsidRDefault="00E6589A" w:rsidP="002B6ACB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</w:p>
          <w:p w14:paraId="61E3CC4D" w14:textId="77777777" w:rsidR="00E6589A" w:rsidRPr="00B55054" w:rsidRDefault="00E6589A" w:rsidP="002B6ACB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  <w:r w:rsidRPr="001C573C">
              <w:rPr>
                <w:i/>
                <w:iCs/>
              </w:rPr>
              <w:t xml:space="preserve">Max </w:t>
            </w:r>
            <w:r>
              <w:rPr>
                <w:i/>
                <w:iCs/>
              </w:rPr>
              <w:t>4</w:t>
            </w:r>
            <w:r w:rsidRPr="001C573C">
              <w:rPr>
                <w:i/>
                <w:iCs/>
              </w:rPr>
              <w:t>00 words</w:t>
            </w:r>
          </w:p>
        </w:tc>
      </w:tr>
    </w:tbl>
    <w:p w14:paraId="5F257771" w14:textId="77777777" w:rsidR="00E6589A" w:rsidRDefault="00E6589A" w:rsidP="00E6589A">
      <w:pPr>
        <w:pStyle w:val="Default"/>
        <w:ind w:left="0" w:firstLine="0"/>
        <w:rPr>
          <w:highlight w:val="yellow"/>
        </w:rPr>
      </w:pPr>
    </w:p>
    <w:p w14:paraId="7F6AFF6F" w14:textId="77777777" w:rsidR="007D4424" w:rsidRPr="00CD6AC3" w:rsidRDefault="007D4424" w:rsidP="007D4424">
      <w:pPr>
        <w:pStyle w:val="Default"/>
      </w:pPr>
    </w:p>
    <w:p w14:paraId="13757066" w14:textId="77777777" w:rsidR="007E4930" w:rsidRPr="00B55054" w:rsidRDefault="007E4930" w:rsidP="007E4930">
      <w:pPr>
        <w:pStyle w:val="Default"/>
        <w:rPr>
          <w:highlight w:val="yellow"/>
        </w:rPr>
      </w:pPr>
    </w:p>
    <w:p w14:paraId="11B1A96B" w14:textId="77777777" w:rsidR="007E4930" w:rsidRDefault="007E4930" w:rsidP="007E4930">
      <w:pPr>
        <w:pStyle w:val="Default"/>
        <w:rPr>
          <w:highlight w:val="yellow"/>
        </w:rPr>
      </w:pPr>
    </w:p>
    <w:p w14:paraId="67BD168E" w14:textId="77777777" w:rsidR="007E4930" w:rsidRDefault="007E4930" w:rsidP="007E4930">
      <w:pPr>
        <w:ind w:left="0" w:firstLine="0"/>
      </w:pPr>
      <w:proofErr w:type="gramStart"/>
      <w:r>
        <w:t>Date,…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3"/>
        <w:gridCol w:w="4513"/>
      </w:tblGrid>
      <w:tr w:rsidR="007E4930" w14:paraId="6C5A4D23" w14:textId="77777777" w:rsidTr="00793C12">
        <w:tc>
          <w:tcPr>
            <w:tcW w:w="4621" w:type="dxa"/>
          </w:tcPr>
          <w:p w14:paraId="5C1737A0" w14:textId="77777777" w:rsidR="007E4930" w:rsidRDefault="007E4930" w:rsidP="00793C12">
            <w:pPr>
              <w:ind w:left="0" w:firstLine="0"/>
            </w:pPr>
            <w:r>
              <w:t>Signature for the public authority</w:t>
            </w:r>
          </w:p>
        </w:tc>
        <w:tc>
          <w:tcPr>
            <w:tcW w:w="4621" w:type="dxa"/>
          </w:tcPr>
          <w:p w14:paraId="01BDE080" w14:textId="77777777" w:rsidR="007E4930" w:rsidRDefault="007E4930" w:rsidP="00793C12">
            <w:pPr>
              <w:ind w:left="0" w:firstLine="0"/>
            </w:pPr>
            <w:r>
              <w:t>Signature for the civil society organisation</w:t>
            </w:r>
          </w:p>
        </w:tc>
      </w:tr>
      <w:tr w:rsidR="007E4930" w14:paraId="7F66FBFD" w14:textId="77777777" w:rsidTr="00793C12">
        <w:tc>
          <w:tcPr>
            <w:tcW w:w="4621" w:type="dxa"/>
          </w:tcPr>
          <w:p w14:paraId="5F4E3239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Name, Surname</w:t>
            </w:r>
          </w:p>
        </w:tc>
        <w:tc>
          <w:tcPr>
            <w:tcW w:w="4621" w:type="dxa"/>
          </w:tcPr>
          <w:p w14:paraId="55E9A4E0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Name, Surname</w:t>
            </w:r>
          </w:p>
        </w:tc>
      </w:tr>
      <w:tr w:rsidR="007E4930" w14:paraId="2B1996D4" w14:textId="77777777" w:rsidTr="00793C12">
        <w:tc>
          <w:tcPr>
            <w:tcW w:w="4621" w:type="dxa"/>
          </w:tcPr>
          <w:p w14:paraId="2CDE1837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title</w:t>
            </w:r>
          </w:p>
        </w:tc>
        <w:tc>
          <w:tcPr>
            <w:tcW w:w="4621" w:type="dxa"/>
          </w:tcPr>
          <w:p w14:paraId="5F53C0D5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title</w:t>
            </w:r>
          </w:p>
        </w:tc>
      </w:tr>
    </w:tbl>
    <w:p w14:paraId="0FBC08A1" w14:textId="77777777" w:rsidR="00AA2C42" w:rsidRDefault="00AA2C42" w:rsidP="00AA2C42">
      <w:pPr>
        <w:ind w:left="0" w:firstLine="0"/>
      </w:pPr>
    </w:p>
    <w:sectPr w:rsidR="00AA2C42" w:rsidSect="00A14277">
      <w:footerReference w:type="default" r:id="rId12"/>
      <w:headerReference w:type="first" r:id="rId13"/>
      <w:pgSz w:w="11906" w:h="16838"/>
      <w:pgMar w:top="1440" w:right="1440" w:bottom="1440" w:left="1440" w:header="601" w:footer="107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FFF17" w14:textId="77777777" w:rsidR="009111B0" w:rsidRDefault="009111B0">
      <w:pPr>
        <w:spacing w:after="0" w:line="240" w:lineRule="auto"/>
      </w:pPr>
      <w:r>
        <w:separator/>
      </w:r>
    </w:p>
  </w:endnote>
  <w:endnote w:type="continuationSeparator" w:id="0">
    <w:p w14:paraId="006EC037" w14:textId="77777777" w:rsidR="009111B0" w:rsidRDefault="009111B0">
      <w:pPr>
        <w:spacing w:after="0" w:line="240" w:lineRule="auto"/>
      </w:pPr>
      <w:r>
        <w:continuationSeparator/>
      </w:r>
    </w:p>
  </w:endnote>
  <w:endnote w:type="continuationNotice" w:id="1">
    <w:p w14:paraId="6599C52E" w14:textId="77777777" w:rsidR="009111B0" w:rsidRDefault="009111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D349C" w14:textId="644A4A42" w:rsidR="001E7E79" w:rsidRDefault="00B77B74">
    <w:pPr>
      <w:pStyle w:val="Footer"/>
      <w:jc w:val="center"/>
    </w:pPr>
    <w:r>
      <w:fldChar w:fldCharType="begin"/>
    </w:r>
    <w:r>
      <w:instrText>PAGE</w:instrText>
    </w:r>
    <w:r>
      <w:fldChar w:fldCharType="separate"/>
    </w:r>
    <w:r w:rsidR="00616CDB">
      <w:rPr>
        <w:noProof/>
      </w:rPr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79E1C" w14:textId="77777777" w:rsidR="009111B0" w:rsidRDefault="009111B0">
      <w:pPr>
        <w:spacing w:after="0" w:line="240" w:lineRule="auto"/>
      </w:pPr>
      <w:r>
        <w:separator/>
      </w:r>
    </w:p>
  </w:footnote>
  <w:footnote w:type="continuationSeparator" w:id="0">
    <w:p w14:paraId="06C7EAD4" w14:textId="77777777" w:rsidR="009111B0" w:rsidRDefault="009111B0">
      <w:pPr>
        <w:spacing w:after="0" w:line="240" w:lineRule="auto"/>
      </w:pPr>
      <w:r>
        <w:continuationSeparator/>
      </w:r>
    </w:p>
  </w:footnote>
  <w:footnote w:type="continuationNotice" w:id="1">
    <w:p w14:paraId="1687D1A9" w14:textId="77777777" w:rsidR="009111B0" w:rsidRDefault="009111B0">
      <w:pPr>
        <w:spacing w:after="0" w:line="240" w:lineRule="auto"/>
      </w:pPr>
    </w:p>
  </w:footnote>
  <w:footnote w:id="2">
    <w:p w14:paraId="3C4290C6" w14:textId="23190343" w:rsidR="000752D7" w:rsidRDefault="000752D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110CF">
        <w:rPr>
          <w:lang w:val="en-US"/>
        </w:rPr>
        <w:t>For more information about the p</w:t>
      </w:r>
      <w:r>
        <w:rPr>
          <w:lang w:val="en-US"/>
        </w:rPr>
        <w:t xml:space="preserve">articipatory methodologies, please consult the </w:t>
      </w:r>
      <w:r w:rsidR="00616CDB">
        <w:rPr>
          <w:lang w:val="en-US"/>
        </w:rPr>
        <w:t xml:space="preserve"> </w:t>
      </w:r>
      <w:hyperlink r:id="rId1" w:history="1">
        <w:r w:rsidR="00616CDB">
          <w:rPr>
            <w:rStyle w:val="Hyperlink"/>
          </w:rPr>
          <w:t>OECD Guidelines for Citizen Participation Processes</w:t>
        </w:r>
      </w:hyperlink>
      <w:r w:rsidR="00616CDB">
        <w:t xml:space="preserve"> </w:t>
      </w:r>
    </w:p>
    <w:p w14:paraId="68C261B2" w14:textId="77777777" w:rsidR="00616CDB" w:rsidRPr="003110CF" w:rsidRDefault="00616CDB">
      <w:pPr>
        <w:pStyle w:val="FootnoteText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B7235" w14:textId="77777777" w:rsidR="001E7E79" w:rsidRDefault="00CC09C5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9190F"/>
    <w:multiLevelType w:val="multilevel"/>
    <w:tmpl w:val="E3C499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F734306"/>
    <w:multiLevelType w:val="multilevel"/>
    <w:tmpl w:val="112632D2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6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4C6A5515"/>
    <w:multiLevelType w:val="hybridMultilevel"/>
    <w:tmpl w:val="5E4631EA"/>
    <w:lvl w:ilvl="0" w:tplc="A722447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/>
        <w:sz w:val="23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BA1B9F"/>
    <w:multiLevelType w:val="multilevel"/>
    <w:tmpl w:val="E3C499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96E55EC"/>
    <w:multiLevelType w:val="hybridMultilevel"/>
    <w:tmpl w:val="FCA6F1F6"/>
    <w:lvl w:ilvl="0" w:tplc="18090019">
      <w:start w:val="1"/>
      <w:numFmt w:val="lowerLetter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4368251">
    <w:abstractNumId w:val="1"/>
  </w:num>
  <w:num w:numId="2" w16cid:durableId="224874367">
    <w:abstractNumId w:val="3"/>
  </w:num>
  <w:num w:numId="3" w16cid:durableId="596329886">
    <w:abstractNumId w:val="0"/>
  </w:num>
  <w:num w:numId="4" w16cid:durableId="1250894604">
    <w:abstractNumId w:val="4"/>
  </w:num>
  <w:num w:numId="5" w16cid:durableId="21114608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BE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NjIxsTAxMbQwsjBQ0lEKTi0uzszPAykwrAUA6efyQCwAAAA="/>
    <w:docVar w:name="OECDDocumentId" w:val="722E40BEC738D29E53E550CBD7BD1A6BD8306419C049BC2E671674DC72A327DB"/>
  </w:docVars>
  <w:rsids>
    <w:rsidRoot w:val="007D4424"/>
    <w:rsid w:val="00014155"/>
    <w:rsid w:val="00042664"/>
    <w:rsid w:val="00057D03"/>
    <w:rsid w:val="00074CC8"/>
    <w:rsid w:val="000752D7"/>
    <w:rsid w:val="00086FAD"/>
    <w:rsid w:val="000B1E95"/>
    <w:rsid w:val="000E29E7"/>
    <w:rsid w:val="00105605"/>
    <w:rsid w:val="00141598"/>
    <w:rsid w:val="001579BC"/>
    <w:rsid w:val="001B2B09"/>
    <w:rsid w:val="001C026C"/>
    <w:rsid w:val="002455E7"/>
    <w:rsid w:val="0026096A"/>
    <w:rsid w:val="00263E18"/>
    <w:rsid w:val="0027526F"/>
    <w:rsid w:val="00295B37"/>
    <w:rsid w:val="002A4026"/>
    <w:rsid w:val="002A5B2A"/>
    <w:rsid w:val="00305FA0"/>
    <w:rsid w:val="003110CF"/>
    <w:rsid w:val="003A2860"/>
    <w:rsid w:val="003A7963"/>
    <w:rsid w:val="003C1D17"/>
    <w:rsid w:val="003C2394"/>
    <w:rsid w:val="003F7083"/>
    <w:rsid w:val="004019A3"/>
    <w:rsid w:val="0040557C"/>
    <w:rsid w:val="00414F3D"/>
    <w:rsid w:val="00416CC9"/>
    <w:rsid w:val="00440BE1"/>
    <w:rsid w:val="004C1792"/>
    <w:rsid w:val="004E2F6E"/>
    <w:rsid w:val="0054557B"/>
    <w:rsid w:val="0056526C"/>
    <w:rsid w:val="0056613D"/>
    <w:rsid w:val="005B4C09"/>
    <w:rsid w:val="006070DC"/>
    <w:rsid w:val="00616CDB"/>
    <w:rsid w:val="00636726"/>
    <w:rsid w:val="00636909"/>
    <w:rsid w:val="006702E5"/>
    <w:rsid w:val="00691308"/>
    <w:rsid w:val="00692FCE"/>
    <w:rsid w:val="006D1633"/>
    <w:rsid w:val="00721C37"/>
    <w:rsid w:val="007910AD"/>
    <w:rsid w:val="007D4424"/>
    <w:rsid w:val="007E4930"/>
    <w:rsid w:val="008339F3"/>
    <w:rsid w:val="008358B1"/>
    <w:rsid w:val="00870649"/>
    <w:rsid w:val="0089188C"/>
    <w:rsid w:val="008B6303"/>
    <w:rsid w:val="008C3643"/>
    <w:rsid w:val="009111B0"/>
    <w:rsid w:val="00914F29"/>
    <w:rsid w:val="009237C8"/>
    <w:rsid w:val="00986A7A"/>
    <w:rsid w:val="00996EA7"/>
    <w:rsid w:val="00A03EBB"/>
    <w:rsid w:val="00A5150C"/>
    <w:rsid w:val="00AA2C42"/>
    <w:rsid w:val="00AF41FD"/>
    <w:rsid w:val="00B0769C"/>
    <w:rsid w:val="00B339AB"/>
    <w:rsid w:val="00B77B74"/>
    <w:rsid w:val="00B97D2D"/>
    <w:rsid w:val="00BA65B0"/>
    <w:rsid w:val="00BC1710"/>
    <w:rsid w:val="00C05F28"/>
    <w:rsid w:val="00C1117B"/>
    <w:rsid w:val="00C13537"/>
    <w:rsid w:val="00C30DD9"/>
    <w:rsid w:val="00C47DB0"/>
    <w:rsid w:val="00C81E53"/>
    <w:rsid w:val="00CC09C5"/>
    <w:rsid w:val="00D030C0"/>
    <w:rsid w:val="00D5687C"/>
    <w:rsid w:val="00D72D48"/>
    <w:rsid w:val="00D73569"/>
    <w:rsid w:val="00DB5729"/>
    <w:rsid w:val="00DD3B59"/>
    <w:rsid w:val="00DF448E"/>
    <w:rsid w:val="00E567BA"/>
    <w:rsid w:val="00E6589A"/>
    <w:rsid w:val="00E76D82"/>
    <w:rsid w:val="00F05206"/>
    <w:rsid w:val="00F1006A"/>
    <w:rsid w:val="00F13261"/>
    <w:rsid w:val="00FB38D9"/>
    <w:rsid w:val="00FE3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1C30C"/>
  <w15:chartTrackingRefBased/>
  <w15:docId w15:val="{BF47CAE3-D3DA-45AE-8284-DE7C4F74F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424"/>
    <w:pPr>
      <w:spacing w:after="240" w:line="276" w:lineRule="auto"/>
      <w:ind w:left="766" w:hanging="284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7D4424"/>
    <w:pPr>
      <w:keepNext/>
      <w:numPr>
        <w:numId w:val="1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link w:val="Heading2Char"/>
    <w:qFormat/>
    <w:rsid w:val="007D4424"/>
    <w:pPr>
      <w:keepNext/>
      <w:numPr>
        <w:ilvl w:val="1"/>
        <w:numId w:val="1"/>
      </w:num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D4424"/>
    <w:pPr>
      <w:keepNext/>
      <w:numPr>
        <w:ilvl w:val="2"/>
        <w:numId w:val="1"/>
      </w:numPr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qFormat/>
    <w:rsid w:val="007D4424"/>
    <w:pPr>
      <w:keepNext/>
      <w:numPr>
        <w:ilvl w:val="3"/>
        <w:numId w:val="1"/>
      </w:num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D4424"/>
    <w:rPr>
      <w:rFonts w:ascii="Times New Roman" w:eastAsia="Times New Roman" w:hAnsi="Times New Roman" w:cs="Times New Roman"/>
      <w:b/>
      <w:smallCaps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7D442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7D4424"/>
    <w:rPr>
      <w:rFonts w:ascii="Times New Roman" w:eastAsia="Times New Roman" w:hAnsi="Times New Roman" w:cs="Times New Roman"/>
      <w:i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7D4424"/>
    <w:rPr>
      <w:rFonts w:ascii="Times New Roman" w:eastAsia="Times New Roman" w:hAnsi="Times New Roman" w:cs="Times New Roman"/>
      <w:sz w:val="24"/>
      <w:szCs w:val="20"/>
    </w:rPr>
  </w:style>
  <w:style w:type="paragraph" w:customStyle="1" w:styleId="Text2">
    <w:name w:val="Text 2"/>
    <w:basedOn w:val="Normal"/>
    <w:rsid w:val="007D4424"/>
    <w:pPr>
      <w:tabs>
        <w:tab w:val="left" w:pos="2302"/>
      </w:tabs>
      <w:ind w:left="1202"/>
    </w:pPr>
  </w:style>
  <w:style w:type="paragraph" w:styleId="Footer">
    <w:name w:val="footer"/>
    <w:basedOn w:val="Normal"/>
    <w:link w:val="FooterChar"/>
    <w:uiPriority w:val="99"/>
    <w:rsid w:val="007D4424"/>
    <w:pPr>
      <w:spacing w:after="0"/>
      <w:ind w:right="-567"/>
      <w:jc w:val="left"/>
    </w:pPr>
    <w:rPr>
      <w:rFonts w:ascii="Arial" w:hAnsi="Arial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D4424"/>
    <w:rPr>
      <w:rFonts w:ascii="Arial" w:eastAsia="Times New Roman" w:hAnsi="Arial" w:cs="Times New Roman"/>
      <w:sz w:val="16"/>
      <w:szCs w:val="20"/>
    </w:rPr>
  </w:style>
  <w:style w:type="paragraph" w:styleId="Header">
    <w:name w:val="header"/>
    <w:basedOn w:val="Normal"/>
    <w:link w:val="HeaderChar"/>
    <w:uiPriority w:val="99"/>
    <w:rsid w:val="007D442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4424"/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">
    <w:name w:val="List Number 1"/>
    <w:basedOn w:val="Normal"/>
    <w:rsid w:val="007D4424"/>
    <w:pPr>
      <w:ind w:left="0" w:firstLine="0"/>
    </w:pPr>
  </w:style>
  <w:style w:type="paragraph" w:customStyle="1" w:styleId="Default">
    <w:name w:val="Default"/>
    <w:rsid w:val="007D4424"/>
    <w:pPr>
      <w:autoSpaceDE w:val="0"/>
      <w:autoSpaceDN w:val="0"/>
      <w:adjustRightInd w:val="0"/>
      <w:spacing w:after="240" w:line="276" w:lineRule="auto"/>
      <w:ind w:left="766" w:hanging="284"/>
      <w:jc w:val="both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7D4424"/>
    <w:pPr>
      <w:spacing w:after="0" w:line="276" w:lineRule="auto"/>
      <w:ind w:left="766" w:hanging="284"/>
      <w:jc w:val="both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D4424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49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49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4930"/>
    <w:pPr>
      <w:numPr>
        <w:ilvl w:val="1"/>
      </w:numPr>
      <w:spacing w:after="160"/>
      <w:ind w:left="766" w:hanging="284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E4930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8706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0649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064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6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64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0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649"/>
    <w:rPr>
      <w:rFonts w:ascii="Segoe UI" w:eastAsia="Times New Roman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1792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179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1792"/>
    <w:rPr>
      <w:vertAlign w:val="superscript"/>
    </w:rPr>
  </w:style>
  <w:style w:type="paragraph" w:styleId="Revision">
    <w:name w:val="Revision"/>
    <w:hidden/>
    <w:uiPriority w:val="99"/>
    <w:semiHidden/>
    <w:rsid w:val="009237C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0D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6CD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GIO-E1-ADMINISTRATIVE-CAPACITY@ec.europa.e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ecd-ilibrary.org/docserver/f765caf6-en.pdf?expires=1675249896&amp;id=id&amp;accname=guest&amp;checksum=0D86C1BB36CC9C0029150D78F60135D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592F4661C3B148BC6CDB021E3E8CCF" ma:contentTypeVersion="16" ma:contentTypeDescription="Create a new document." ma:contentTypeScope="" ma:versionID="0df4f26137b4a4bbeea9a291aa8d78cf">
  <xsd:schema xmlns:xsd="http://www.w3.org/2001/XMLSchema" xmlns:xs="http://www.w3.org/2001/XMLSchema" xmlns:p="http://schemas.microsoft.com/office/2006/metadata/properties" xmlns:ns2="2350ba5c-ed40-44bc-bff2-fe3ea2c311a8" xmlns:ns3="68293672-71c8-4cc8-8028-64c642c74053" targetNamespace="http://schemas.microsoft.com/office/2006/metadata/properties" ma:root="true" ma:fieldsID="d487234c13a1b65e32b188ee808fe6f5" ns2:_="" ns3:_="">
    <xsd:import namespace="2350ba5c-ed40-44bc-bff2-fe3ea2c311a8"/>
    <xsd:import namespace="68293672-71c8-4cc8-8028-64c642c740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50ba5c-ed40-44bc-bff2-fe3ea2c311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2addfa-c26d-4e3b-b240-f6c3bd3828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293672-71c8-4cc8-8028-64c642c7405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ff04439-f2b4-4fb2-ae6f-48c23bba5f13}" ma:internalName="TaxCatchAll" ma:showField="CatchAllData" ma:web="68293672-71c8-4cc8-8028-64c642c740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oecd-en.xsl" StyleName="OECD English" Version="20190724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8293672-71c8-4cc8-8028-64c642c74053" xsi:nil="true"/>
    <lcf76f155ced4ddcb4097134ff3c332f xmlns="2350ba5c-ed40-44bc-bff2-fe3ea2c311a8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lcf76f155ced4ddcb4097134ff3c332f>
  </documentManagement>
</p:properties>
</file>

<file path=customXml/itemProps1.xml><?xml version="1.0" encoding="utf-8"?>
<ds:datastoreItem xmlns:ds="http://schemas.openxmlformats.org/officeDocument/2006/customXml" ds:itemID="{D2AFD4C8-5F67-4983-8932-FD999B6E51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B0A327-CFFC-4033-B1F1-F3318FF8F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50ba5c-ed40-44bc-bff2-fe3ea2c311a8"/>
    <ds:schemaRef ds:uri="68293672-71c8-4cc8-8028-64c642c740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016A0E-6F18-4E55-915C-7B43CAF9723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5C9AF19-C0D1-463D-A7F8-9E9078C72616}">
  <ds:schemaRefs>
    <ds:schemaRef ds:uri="http://schemas.microsoft.com/office/2006/metadata/properties"/>
    <ds:schemaRef ds:uri="http://schemas.microsoft.com/office/infopath/2007/PartnerControls"/>
    <ds:schemaRef ds:uri="68293672-71c8-4cc8-8028-64c642c74053"/>
    <ds:schemaRef ds:uri="2350ba5c-ed40-44bc-bff2-fe3ea2c311a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807</Words>
  <Characters>460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5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DEAU Yann-Mael (REGIO)</dc:creator>
  <cp:keywords/>
  <dc:description/>
  <cp:lastModifiedBy>AMODEO Francesco (REGIO)</cp:lastModifiedBy>
  <cp:revision>3</cp:revision>
  <dcterms:created xsi:type="dcterms:W3CDTF">2023-02-03T23:00:00Z</dcterms:created>
  <dcterms:modified xsi:type="dcterms:W3CDTF">2023-02-06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592F4661C3B148BC6CDB021E3E8CCF</vt:lpwstr>
  </property>
  <property fmtid="{D5CDD505-2E9C-101B-9397-08002B2CF9AE}" pid="3" name="MSIP_Label_6bd9ddd1-4d20-43f6-abfa-fc3c07406f94_Enabled">
    <vt:lpwstr>true</vt:lpwstr>
  </property>
  <property fmtid="{D5CDD505-2E9C-101B-9397-08002B2CF9AE}" pid="4" name="MSIP_Label_6bd9ddd1-4d20-43f6-abfa-fc3c07406f94_SetDate">
    <vt:lpwstr>2023-01-19T15:34:54Z</vt:lpwstr>
  </property>
  <property fmtid="{D5CDD505-2E9C-101B-9397-08002B2CF9AE}" pid="5" name="MSIP_Label_6bd9ddd1-4d20-43f6-abfa-fc3c07406f94_Method">
    <vt:lpwstr>Standard</vt:lpwstr>
  </property>
  <property fmtid="{D5CDD505-2E9C-101B-9397-08002B2CF9AE}" pid="6" name="MSIP_Label_6bd9ddd1-4d20-43f6-abfa-fc3c07406f94_Name">
    <vt:lpwstr>Commission Use</vt:lpwstr>
  </property>
  <property fmtid="{D5CDD505-2E9C-101B-9397-08002B2CF9AE}" pid="7" name="MSIP_Label_6bd9ddd1-4d20-43f6-abfa-fc3c07406f94_SiteId">
    <vt:lpwstr>b24c8b06-522c-46fe-9080-70926f8dddb1</vt:lpwstr>
  </property>
  <property fmtid="{D5CDD505-2E9C-101B-9397-08002B2CF9AE}" pid="8" name="MSIP_Label_6bd9ddd1-4d20-43f6-abfa-fc3c07406f94_ActionId">
    <vt:lpwstr>3385eb11-e47d-4d24-a851-72fa3e99a907</vt:lpwstr>
  </property>
  <property fmtid="{D5CDD505-2E9C-101B-9397-08002B2CF9AE}" pid="9" name="MSIP_Label_6bd9ddd1-4d20-43f6-abfa-fc3c07406f94_ContentBits">
    <vt:lpwstr>0</vt:lpwstr>
  </property>
  <property fmtid="{D5CDD505-2E9C-101B-9397-08002B2CF9AE}" pid="10" name="MediaServiceImageTags">
    <vt:lpwstr/>
  </property>
  <property fmtid="{D5CDD505-2E9C-101B-9397-08002B2CF9AE}" pid="11" name="OECDDocumentId">
    <vt:lpwstr>722E40BEC738D29E53E550CBD7BD1A6BD8306419C049BC2E671674DC72A327DB</vt:lpwstr>
  </property>
  <property fmtid="{D5CDD505-2E9C-101B-9397-08002B2CF9AE}" pid="12" name="OecdDocumentCoteLangHash">
    <vt:lpwstr/>
  </property>
</Properties>
</file>